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77777777" w:rsidR="00521C04" w:rsidRDefault="00521C0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1508"/>
        <w:gridCol w:w="2116"/>
        <w:gridCol w:w="2059"/>
        <w:gridCol w:w="3667"/>
      </w:tblGrid>
      <w:tr w:rsidR="00521C04" w14:paraId="5ACDA917" w14:textId="77777777" w:rsidTr="573EBF4B">
        <w:trPr>
          <w:trHeight w:val="710"/>
        </w:trPr>
        <w:tc>
          <w:tcPr>
            <w:tcW w:w="1508" w:type="dxa"/>
            <w:vMerge w:val="restart"/>
            <w:tcBorders>
              <w:bottom w:val="single" w:sz="12" w:space="0" w:color="666666"/>
            </w:tcBorders>
            <w:shd w:val="clear" w:color="auto" w:fill="auto"/>
            <w:vAlign w:val="center"/>
          </w:tcPr>
          <w:p w14:paraId="0A37501D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  <w:noProof/>
                <w:lang w:eastAsia="en-US"/>
              </w:rPr>
              <w:drawing>
                <wp:inline distT="0" distB="0" distL="0" distR="0" wp14:anchorId="36B292FE" wp14:editId="07777777">
                  <wp:extent cx="817880" cy="734060"/>
                  <wp:effectExtent l="0" t="0" r="0" b="0"/>
                  <wp:docPr id="2" name="image2.png" descr="paf_kiet_logo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paf_kiet_logo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880" cy="73406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42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1D0025A6" w14:textId="77777777" w:rsidR="00521C04" w:rsidRDefault="002867F0">
            <w:pP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LLEGE OF COMPUTING AND INFORMATION SCIENCES</w:t>
            </w:r>
          </w:p>
        </w:tc>
      </w:tr>
      <w:tr w:rsidR="00521C04" w14:paraId="36E93250" w14:textId="77777777" w:rsidTr="573EBF4B">
        <w:trPr>
          <w:trHeight w:val="510"/>
        </w:trPr>
        <w:tc>
          <w:tcPr>
            <w:tcW w:w="1508" w:type="dxa"/>
            <w:vMerge/>
            <w:vAlign w:val="center"/>
          </w:tcPr>
          <w:p w14:paraId="5DAB6C7B" w14:textId="77777777" w:rsidR="00521C04" w:rsidRDefault="00521C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b/>
                <w:sz w:val="28"/>
                <w:szCs w:val="28"/>
              </w:rPr>
            </w:pPr>
          </w:p>
        </w:tc>
        <w:tc>
          <w:tcPr>
            <w:tcW w:w="7842" w:type="dxa"/>
            <w:gridSpan w:val="3"/>
            <w:tcBorders>
              <w:bottom w:val="single" w:sz="4" w:space="0" w:color="000000" w:themeColor="text1"/>
            </w:tcBorders>
            <w:shd w:val="clear" w:color="auto" w:fill="auto"/>
            <w:vAlign w:val="center"/>
          </w:tcPr>
          <w:p w14:paraId="437960A1" w14:textId="77777777" w:rsidR="00521C04" w:rsidRDefault="002867F0" w:rsidP="00107C6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6"/>
                <w:szCs w:val="26"/>
              </w:rPr>
              <w:t>Final Assessment of Lab Exam (</w:t>
            </w:r>
            <w:r w:rsidR="00107C66">
              <w:rPr>
                <w:b/>
                <w:sz w:val="26"/>
                <w:szCs w:val="26"/>
              </w:rPr>
              <w:t>Summer</w:t>
            </w:r>
            <w:r>
              <w:rPr>
                <w:b/>
                <w:sz w:val="26"/>
                <w:szCs w:val="26"/>
              </w:rPr>
              <w:t xml:space="preserve"> 2021 Semester)</w:t>
            </w:r>
          </w:p>
        </w:tc>
      </w:tr>
      <w:tr w:rsidR="00521C04" w14:paraId="7131987E" w14:textId="77777777" w:rsidTr="573EBF4B">
        <w:trPr>
          <w:trHeight w:val="362"/>
        </w:trPr>
        <w:tc>
          <w:tcPr>
            <w:tcW w:w="1508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798C580B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lass Id</w:t>
            </w:r>
          </w:p>
        </w:tc>
        <w:tc>
          <w:tcPr>
            <w:tcW w:w="2116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6920C22D" w14:textId="77777777" w:rsidR="00521C04" w:rsidRDefault="00B77903">
            <w:pPr>
              <w:spacing w:after="0" w:line="240" w:lineRule="auto"/>
            </w:pPr>
            <w:r>
              <w:t>107285</w:t>
            </w:r>
          </w:p>
        </w:tc>
        <w:tc>
          <w:tcPr>
            <w:tcW w:w="2059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1E8B8940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urse Title</w:t>
            </w:r>
          </w:p>
        </w:tc>
        <w:tc>
          <w:tcPr>
            <w:tcW w:w="3667" w:type="dxa"/>
            <w:tcBorders>
              <w:top w:val="single" w:sz="4" w:space="0" w:color="000000" w:themeColor="text1"/>
            </w:tcBorders>
            <w:shd w:val="clear" w:color="auto" w:fill="auto"/>
            <w:vAlign w:val="center"/>
          </w:tcPr>
          <w:p w14:paraId="00B2ABBA" w14:textId="77777777" w:rsidR="00521C04" w:rsidRDefault="0047240A">
            <w:pPr>
              <w:spacing w:after="0" w:line="240" w:lineRule="auto"/>
            </w:pPr>
            <w:r>
              <w:t>Numerical Computing</w:t>
            </w:r>
            <w:r w:rsidR="002867F0">
              <w:t xml:space="preserve"> LAB</w:t>
            </w:r>
          </w:p>
        </w:tc>
      </w:tr>
      <w:tr w:rsidR="00521C04" w14:paraId="17DBD0FA" w14:textId="77777777" w:rsidTr="573EBF4B">
        <w:trPr>
          <w:trHeight w:val="362"/>
        </w:trPr>
        <w:tc>
          <w:tcPr>
            <w:tcW w:w="1508" w:type="dxa"/>
            <w:shd w:val="clear" w:color="auto" w:fill="auto"/>
            <w:vAlign w:val="center"/>
          </w:tcPr>
          <w:p w14:paraId="1432F95E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gram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71BCC7A4" w14:textId="77777777" w:rsidR="00521C04" w:rsidRDefault="002867F0">
            <w:pPr>
              <w:spacing w:after="0" w:line="240" w:lineRule="auto"/>
            </w:pPr>
            <w:r>
              <w:t>BSCS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324154D9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ampus / Shift</w:t>
            </w:r>
          </w:p>
        </w:tc>
        <w:tc>
          <w:tcPr>
            <w:tcW w:w="3667" w:type="dxa"/>
            <w:shd w:val="clear" w:color="auto" w:fill="auto"/>
            <w:vAlign w:val="center"/>
          </w:tcPr>
          <w:p w14:paraId="43D1C78E" w14:textId="77777777" w:rsidR="00521C04" w:rsidRDefault="002867F0">
            <w:pPr>
              <w:spacing w:after="0" w:line="240" w:lineRule="auto"/>
            </w:pPr>
            <w:r>
              <w:t>MAIN MORNING</w:t>
            </w:r>
          </w:p>
        </w:tc>
      </w:tr>
      <w:tr w:rsidR="00521C04" w14:paraId="18B6B940" w14:textId="77777777" w:rsidTr="573EBF4B">
        <w:trPr>
          <w:trHeight w:val="362"/>
        </w:trPr>
        <w:tc>
          <w:tcPr>
            <w:tcW w:w="1508" w:type="dxa"/>
            <w:shd w:val="clear" w:color="auto" w:fill="auto"/>
            <w:vAlign w:val="center"/>
          </w:tcPr>
          <w:p w14:paraId="491072FA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00810DC4" w14:textId="77777777" w:rsidR="00521C04" w:rsidRDefault="00F669E8">
            <w:pPr>
              <w:spacing w:after="0" w:line="240" w:lineRule="auto"/>
            </w:pPr>
            <w:r>
              <w:t>16</w:t>
            </w:r>
            <w:r w:rsidR="002867F0">
              <w:t>-07-2021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4D45BB69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Total Marks</w:t>
            </w:r>
          </w:p>
        </w:tc>
        <w:tc>
          <w:tcPr>
            <w:tcW w:w="3667" w:type="dxa"/>
            <w:shd w:val="clear" w:color="auto" w:fill="auto"/>
            <w:vAlign w:val="center"/>
          </w:tcPr>
          <w:p w14:paraId="730B37B1" w14:textId="77777777" w:rsidR="00521C04" w:rsidRDefault="002867F0">
            <w:pPr>
              <w:spacing w:after="0" w:line="240" w:lineRule="auto"/>
            </w:pPr>
            <w:r>
              <w:t xml:space="preserve">20 </w:t>
            </w:r>
          </w:p>
        </w:tc>
      </w:tr>
      <w:tr w:rsidR="00521C04" w14:paraId="6D5D6D1B" w14:textId="77777777" w:rsidTr="573EBF4B">
        <w:trPr>
          <w:trHeight w:val="362"/>
        </w:trPr>
        <w:tc>
          <w:tcPr>
            <w:tcW w:w="1508" w:type="dxa"/>
            <w:shd w:val="clear" w:color="auto" w:fill="auto"/>
            <w:vAlign w:val="center"/>
          </w:tcPr>
          <w:p w14:paraId="07ED5907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2116" w:type="dxa"/>
            <w:shd w:val="clear" w:color="auto" w:fill="auto"/>
            <w:vAlign w:val="center"/>
          </w:tcPr>
          <w:p w14:paraId="298F55CF" w14:textId="77777777" w:rsidR="00521C04" w:rsidRDefault="002867F0">
            <w:pPr>
              <w:spacing w:after="0" w:line="240" w:lineRule="auto"/>
            </w:pPr>
            <w:r>
              <w:t xml:space="preserve">2.5 hours </w:t>
            </w:r>
          </w:p>
        </w:tc>
        <w:tc>
          <w:tcPr>
            <w:tcW w:w="2059" w:type="dxa"/>
            <w:shd w:val="clear" w:color="auto" w:fill="auto"/>
            <w:vAlign w:val="center"/>
          </w:tcPr>
          <w:p w14:paraId="3427CD62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aculty Name</w:t>
            </w:r>
          </w:p>
        </w:tc>
        <w:tc>
          <w:tcPr>
            <w:tcW w:w="3667" w:type="dxa"/>
            <w:shd w:val="clear" w:color="auto" w:fill="auto"/>
            <w:vAlign w:val="center"/>
          </w:tcPr>
          <w:p w14:paraId="21F9DD7E" w14:textId="77777777" w:rsidR="00521C04" w:rsidRDefault="00107C66" w:rsidP="00107C66">
            <w:pPr>
              <w:spacing w:after="0" w:line="240" w:lineRule="auto"/>
            </w:pPr>
            <w:r>
              <w:t xml:space="preserve">Aziz </w:t>
            </w:r>
            <w:proofErr w:type="spellStart"/>
            <w:r>
              <w:t>Mehmoud</w:t>
            </w:r>
            <w:proofErr w:type="spellEnd"/>
            <w:r>
              <w:t xml:space="preserve"> Farooqi</w:t>
            </w:r>
          </w:p>
        </w:tc>
      </w:tr>
      <w:tr w:rsidR="00521C04" w14:paraId="3B1FE8CF" w14:textId="77777777" w:rsidTr="573EBF4B">
        <w:trPr>
          <w:trHeight w:val="362"/>
        </w:trPr>
        <w:tc>
          <w:tcPr>
            <w:tcW w:w="150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E264CFF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211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2EB378F" w14:textId="54245F2B" w:rsidR="00521C04" w:rsidRDefault="00427932">
            <w:pPr>
              <w:spacing w:after="0" w:line="240" w:lineRule="auto"/>
            </w:pPr>
            <w:r>
              <w:t>10619</w:t>
            </w:r>
          </w:p>
        </w:tc>
        <w:tc>
          <w:tcPr>
            <w:tcW w:w="205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D0973B8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6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A05A809" w14:textId="153D1652" w:rsidR="00521C04" w:rsidRDefault="573EBF4B">
            <w:pPr>
              <w:spacing w:after="0" w:line="240" w:lineRule="auto"/>
            </w:pPr>
            <w:r>
              <w:t xml:space="preserve">Muhammad </w:t>
            </w:r>
            <w:r w:rsidR="00427932">
              <w:t>Umar Khan</w:t>
            </w:r>
            <w:r>
              <w:t xml:space="preserve"> </w:t>
            </w:r>
          </w:p>
        </w:tc>
      </w:tr>
      <w:tr w:rsidR="00521C04" w14:paraId="38DB86BE" w14:textId="77777777" w:rsidTr="573EBF4B">
        <w:trPr>
          <w:trHeight w:val="362"/>
        </w:trPr>
        <w:tc>
          <w:tcPr>
            <w:tcW w:w="1508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DAB5A84" w14:textId="77777777" w:rsidR="00521C04" w:rsidRDefault="002867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de</w:t>
            </w:r>
          </w:p>
        </w:tc>
        <w:tc>
          <w:tcPr>
            <w:tcW w:w="2116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696823B" w14:textId="77777777" w:rsidR="00521C04" w:rsidRDefault="005018F3">
            <w:pPr>
              <w:spacing w:after="0" w:line="240" w:lineRule="auto"/>
            </w:pPr>
            <w:r>
              <w:t>A1</w:t>
            </w:r>
          </w:p>
        </w:tc>
        <w:tc>
          <w:tcPr>
            <w:tcW w:w="2059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A39BBE3" w14:textId="77777777" w:rsidR="00521C04" w:rsidRDefault="00521C04">
            <w:pPr>
              <w:spacing w:after="0" w:line="240" w:lineRule="auto"/>
              <w:rPr>
                <w:b/>
              </w:rPr>
            </w:pPr>
          </w:p>
        </w:tc>
        <w:tc>
          <w:tcPr>
            <w:tcW w:w="3667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1C8F396" w14:textId="77777777" w:rsidR="00521C04" w:rsidRDefault="00521C04">
            <w:pPr>
              <w:spacing w:after="0" w:line="240" w:lineRule="auto"/>
            </w:pPr>
          </w:p>
        </w:tc>
      </w:tr>
    </w:tbl>
    <w:p w14:paraId="72A3D3EC" w14:textId="77777777" w:rsidR="00521C04" w:rsidRDefault="00521C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22A2DBEC" w14:textId="77777777" w:rsidR="00521C04" w:rsidRDefault="002867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color w:val="000000"/>
        </w:rPr>
        <w:t xml:space="preserve">Instructions: </w:t>
      </w:r>
    </w:p>
    <w:p w14:paraId="6CE65582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ill out your Student ID and Student Name in above header.</w:t>
      </w:r>
    </w:p>
    <w:p w14:paraId="010C1C78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o not remove or change any part question paper.</w:t>
      </w:r>
    </w:p>
    <w:p w14:paraId="1478BBA9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rite down your answers with title “Answer for Question# 00”.</w:t>
      </w:r>
    </w:p>
    <w:p w14:paraId="3B0B8317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Handwritten text or image should be on A4 size page with clear visibility of contents.</w:t>
      </w:r>
    </w:p>
    <w:p w14:paraId="5BABEEEE" w14:textId="77777777" w:rsidR="00521C04" w:rsidRDefault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 case of CHEATING, COPIED material or any unfair means would result in negative marking or ZERO.</w:t>
      </w:r>
    </w:p>
    <w:p w14:paraId="7C4B7763" w14:textId="77777777" w:rsidR="00521C04" w:rsidRDefault="002867F0" w:rsidP="002867F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0" w:name="_gjdgxs" w:colFirst="0" w:colLast="0"/>
      <w:bookmarkEnd w:id="0"/>
      <w:r>
        <w:rPr>
          <w:b/>
          <w:color w:val="000000"/>
          <w:u w:val="single"/>
        </w:rPr>
        <w:t>Caution:</w:t>
      </w:r>
      <w:r>
        <w:rPr>
          <w:color w:val="000000"/>
        </w:rPr>
        <w:t xml:space="preserve"> Duration to perform Final Assessment is </w:t>
      </w:r>
      <w:r>
        <w:rPr>
          <w:b/>
          <w:color w:val="FF0000"/>
        </w:rPr>
        <w:t>02 hours &amp; 30 mins only</w:t>
      </w:r>
      <w:r>
        <w:rPr>
          <w:color w:val="000000"/>
        </w:rPr>
        <w:t xml:space="preserve">. </w:t>
      </w:r>
      <w:r>
        <w:rPr>
          <w:b/>
          <w:color w:val="000000"/>
        </w:rPr>
        <w:t>If you failed to upload answer sheet on LMS (in PDF format) within 2.5 hours limit, you would be considered as ABSENT/FAILED.</w:t>
      </w:r>
    </w:p>
    <w:p w14:paraId="5F30436E" w14:textId="77777777" w:rsidR="00521C04" w:rsidRDefault="002867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color w:val="000000"/>
          <w:highlight w:val="yellow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2E5A46D" wp14:editId="07777777">
                <wp:simplePos x="0" y="0"/>
                <wp:positionH relativeFrom="column">
                  <wp:posOffset>-160019</wp:posOffset>
                </wp:positionH>
                <wp:positionV relativeFrom="paragraph">
                  <wp:posOffset>85090</wp:posOffset>
                </wp:positionV>
                <wp:extent cx="6583680" cy="0"/>
                <wp:effectExtent l="11430" t="9525" r="5715" b="952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14="http://schemas.microsoft.com/office/word/2010/wordml" xmlns:a14="http://schemas.microsoft.com/office/drawing/2010/main">
            <w:drawing>
              <wp:anchor xmlns:wp14="http://schemas.microsoft.com/office/word/2010/wordprocessingDrawing" distT="0" distB="0" distL="114300" distR="114300" simplePos="0" relativeHeight="0" behindDoc="0" locked="0" layoutInCell="1" hidden="0" allowOverlap="1" wp14:anchorId="2CFF4440" wp14:editId="7777777">
                <wp:simplePos x="0" y="0"/>
                <wp:positionH relativeFrom="column">
                  <wp:posOffset>-160019</wp:posOffset>
                </wp:positionH>
                <wp:positionV relativeFrom="paragraph">
                  <wp:posOffset>85090</wp:posOffset>
                </wp:positionV>
                <wp:extent cx="6600825" cy="19050"/>
                <wp:effectExtent l="0" t="0" r="0" b="0"/>
                <wp:wrapNone/>
                <wp:docPr id="31836705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7"/>
                        <a:srcRect l="0" t="0" r="0" b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0825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CCDB7BB" w14:textId="77777777" w:rsidR="000361DC" w:rsidRDefault="000361DC" w:rsidP="000361DC">
      <w:pPr>
        <w:rPr>
          <w:b/>
          <w:sz w:val="28"/>
          <w:szCs w:val="28"/>
          <w:u w:val="single"/>
        </w:rPr>
      </w:pPr>
      <w:r w:rsidRPr="00DB336B">
        <w:rPr>
          <w:b/>
          <w:sz w:val="28"/>
          <w:szCs w:val="28"/>
          <w:u w:val="single"/>
        </w:rPr>
        <w:t xml:space="preserve">Instructions: </w:t>
      </w:r>
      <w:r w:rsidRPr="00DB336B">
        <w:rPr>
          <w:sz w:val="28"/>
          <w:szCs w:val="28"/>
          <w:u w:val="single"/>
        </w:rPr>
        <w:t xml:space="preserve">Attempt </w:t>
      </w:r>
      <w:r w:rsidR="00D82567">
        <w:rPr>
          <w:sz w:val="28"/>
          <w:szCs w:val="28"/>
          <w:u w:val="single"/>
        </w:rPr>
        <w:t>all two</w:t>
      </w:r>
      <w:r w:rsidRPr="00DB336B">
        <w:rPr>
          <w:sz w:val="28"/>
          <w:szCs w:val="28"/>
          <w:u w:val="single"/>
        </w:rPr>
        <w:t xml:space="preserve"> questions.</w:t>
      </w:r>
    </w:p>
    <w:p w14:paraId="753E1380" w14:textId="77777777" w:rsidR="000361DC" w:rsidRDefault="000361DC" w:rsidP="000361DC">
      <w:pPr>
        <w:ind w:firstLine="720"/>
        <w:rPr>
          <w:b/>
          <w:sz w:val="28"/>
          <w:szCs w:val="28"/>
          <w:u w:val="single"/>
        </w:rPr>
      </w:pP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  <w:t>[</w:t>
      </w:r>
      <w:r w:rsidR="005C77E1">
        <w:rPr>
          <w:b/>
          <w:bCs/>
          <w:color w:val="222222"/>
          <w:sz w:val="24"/>
          <w:szCs w:val="24"/>
          <w:shd w:val="clear" w:color="auto" w:fill="FFFFFF"/>
        </w:rPr>
        <w:t>10</w:t>
      </w:r>
      <w:r w:rsidR="007C1345">
        <w:rPr>
          <w:b/>
          <w:bCs/>
          <w:color w:val="222222"/>
          <w:sz w:val="24"/>
          <w:szCs w:val="24"/>
          <w:shd w:val="clear" w:color="auto" w:fill="FFFFFF"/>
        </w:rPr>
        <w:t xml:space="preserve"> Marks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>]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</w:p>
    <w:p w14:paraId="32305EF8" w14:textId="77777777" w:rsidR="000361DC" w:rsidRDefault="000361DC" w:rsidP="000361DC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Question 1: </w:t>
      </w:r>
    </w:p>
    <w:p w14:paraId="2B05FF56" w14:textId="77777777" w:rsidR="00DA72C7" w:rsidRPr="005E3BC0" w:rsidRDefault="00DA72C7" w:rsidP="005E3B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Write a Dynamic Python code for solving any </w:t>
      </w:r>
      <w:r w:rsidR="0025610D">
        <w:rPr>
          <w:rFonts w:ascii="Times New Roman" w:hAnsi="Times New Roman" w:cs="Times New Roman"/>
          <w:sz w:val="24"/>
          <w:szCs w:val="24"/>
        </w:rPr>
        <w:t xml:space="preserve">set of equations </w:t>
      </w:r>
      <w:r w:rsidRPr="005E3BC0">
        <w:rPr>
          <w:rFonts w:ascii="Times New Roman" w:hAnsi="Times New Roman" w:cs="Times New Roman"/>
          <w:sz w:val="24"/>
          <w:szCs w:val="24"/>
        </w:rPr>
        <w:t>problem (3 unknown variable</w:t>
      </w:r>
      <w:r w:rsidR="0025610D">
        <w:rPr>
          <w:rFonts w:ascii="Times New Roman" w:hAnsi="Times New Roman" w:cs="Times New Roman"/>
          <w:sz w:val="24"/>
          <w:szCs w:val="24"/>
        </w:rPr>
        <w:t>s</w:t>
      </w:r>
      <w:r w:rsidRPr="005E3BC0">
        <w:rPr>
          <w:rFonts w:ascii="Times New Roman" w:hAnsi="Times New Roman" w:cs="Times New Roman"/>
          <w:sz w:val="24"/>
          <w:szCs w:val="24"/>
        </w:rPr>
        <w:t xml:space="preserve"> or 4 etc.)</w:t>
      </w:r>
      <w:r w:rsidR="0025610D">
        <w:rPr>
          <w:rFonts w:ascii="Times New Roman" w:hAnsi="Times New Roman" w:cs="Times New Roman"/>
          <w:sz w:val="24"/>
          <w:szCs w:val="24"/>
        </w:rPr>
        <w:t xml:space="preserve"> using </w:t>
      </w:r>
      <w:r w:rsidR="0025610D" w:rsidRPr="0025610D">
        <w:rPr>
          <w:rFonts w:ascii="Times New Roman" w:hAnsi="Times New Roman" w:cs="Times New Roman"/>
          <w:b/>
          <w:sz w:val="24"/>
          <w:szCs w:val="24"/>
        </w:rPr>
        <w:t>Gaussian Elimination</w:t>
      </w:r>
      <w:r w:rsidR="0025610D">
        <w:rPr>
          <w:rFonts w:ascii="Times New Roman" w:hAnsi="Times New Roman" w:cs="Times New Roman"/>
          <w:b/>
          <w:sz w:val="24"/>
          <w:szCs w:val="24"/>
        </w:rPr>
        <w:t xml:space="preserve"> Method</w:t>
      </w:r>
      <w:r w:rsidRPr="005E3BC0">
        <w:rPr>
          <w:rFonts w:ascii="Times New Roman" w:hAnsi="Times New Roman" w:cs="Times New Roman"/>
          <w:sz w:val="24"/>
          <w:szCs w:val="24"/>
        </w:rPr>
        <w:t>.</w:t>
      </w:r>
    </w:p>
    <w:p w14:paraId="6478C38B" w14:textId="77777777" w:rsidR="00DA72C7" w:rsidRPr="005E3BC0" w:rsidRDefault="00DA72C7" w:rsidP="005E3B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You have to define two returnable functions named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ForwardE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(a) and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BackSub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(a) that takes only one array matrix and returns </w:t>
      </w:r>
      <w:proofErr w:type="gramStart"/>
      <w:r w:rsidRPr="005E3BC0">
        <w:rPr>
          <w:rFonts w:ascii="Times New Roman" w:hAnsi="Times New Roman" w:cs="Times New Roman"/>
          <w:sz w:val="24"/>
          <w:szCs w:val="24"/>
        </w:rPr>
        <w:t>an another</w:t>
      </w:r>
      <w:proofErr w:type="gramEnd"/>
      <w:r w:rsidRPr="005E3BC0">
        <w:rPr>
          <w:rFonts w:ascii="Times New Roman" w:hAnsi="Times New Roman" w:cs="Times New Roman"/>
          <w:sz w:val="24"/>
          <w:szCs w:val="24"/>
        </w:rPr>
        <w:t xml:space="preserve"> array. </w:t>
      </w:r>
    </w:p>
    <w:p w14:paraId="228787A1" w14:textId="77777777" w:rsidR="00D45703" w:rsidRPr="005E3BC0" w:rsidRDefault="00DA72C7" w:rsidP="005E3BC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After creating the functions, first you </w:t>
      </w:r>
      <w:r w:rsidR="00C10407">
        <w:rPr>
          <w:rFonts w:ascii="Times New Roman" w:hAnsi="Times New Roman" w:cs="Times New Roman"/>
          <w:sz w:val="24"/>
          <w:szCs w:val="24"/>
        </w:rPr>
        <w:t>will</w:t>
      </w:r>
      <w:r w:rsidRPr="005E3BC0">
        <w:rPr>
          <w:rFonts w:ascii="Times New Roman" w:hAnsi="Times New Roman" w:cs="Times New Roman"/>
          <w:sz w:val="24"/>
          <w:szCs w:val="24"/>
        </w:rPr>
        <w:t xml:space="preserve"> call the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ForwardE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 then </w:t>
      </w:r>
      <w:proofErr w:type="spellStart"/>
      <w:r w:rsidRPr="005E3BC0">
        <w:rPr>
          <w:rFonts w:ascii="Times New Roman" w:hAnsi="Times New Roman" w:cs="Times New Roman"/>
          <w:b/>
          <w:i/>
          <w:sz w:val="24"/>
          <w:szCs w:val="24"/>
        </w:rPr>
        <w:t>funBackSubDynamically</w:t>
      </w:r>
      <w:proofErr w:type="spellEnd"/>
      <w:r w:rsidRPr="005E3BC0">
        <w:rPr>
          <w:rFonts w:ascii="Times New Roman" w:hAnsi="Times New Roman" w:cs="Times New Roman"/>
          <w:sz w:val="24"/>
          <w:szCs w:val="24"/>
        </w:rPr>
        <w:t xml:space="preserve"> in the main function..</w:t>
      </w:r>
      <w:r w:rsidR="00D45703" w:rsidRPr="005E3BC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0B940D" w14:textId="77777777" w:rsidR="00DA72C7" w:rsidRPr="005E3BC0" w:rsidRDefault="00DA72C7" w:rsidP="00DA72C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95EAA4D" w14:textId="77777777" w:rsidR="00DA72C7" w:rsidRPr="005E3BC0" w:rsidRDefault="00DA72C7" w:rsidP="00DA72C7">
      <w:pPr>
        <w:spacing w:after="0"/>
        <w:jc w:val="both"/>
        <w:rPr>
          <w:rFonts w:ascii="Times New Roman" w:hAnsi="Times New Roman" w:cs="Times New Roman"/>
        </w:rPr>
      </w:pPr>
      <w:r w:rsidRPr="005E3BC0">
        <w:rPr>
          <w:rFonts w:ascii="Times New Roman" w:hAnsi="Times New Roman" w:cs="Times New Roman"/>
          <w:sz w:val="24"/>
          <w:szCs w:val="24"/>
        </w:rPr>
        <w:t>Solve the following two set of equations by Gaussian elimination</w:t>
      </w:r>
      <w:r w:rsidR="00BD50DF">
        <w:rPr>
          <w:rFonts w:ascii="Times New Roman" w:hAnsi="Times New Roman" w:cs="Times New Roman"/>
          <w:sz w:val="24"/>
          <w:szCs w:val="24"/>
        </w:rPr>
        <w:t xml:space="preserve"> one by one</w:t>
      </w:r>
      <w:r w:rsidRPr="005E3BC0">
        <w:rPr>
          <w:rFonts w:ascii="Times New Roman" w:hAnsi="Times New Roman" w:cs="Times New Roman"/>
          <w:sz w:val="24"/>
          <w:szCs w:val="24"/>
        </w:rPr>
        <w:t>:</w:t>
      </w:r>
    </w:p>
    <w:p w14:paraId="6D32E530" w14:textId="77777777" w:rsidR="00D45703" w:rsidRPr="00ED0758" w:rsidRDefault="00DA72C7" w:rsidP="00D45703">
      <w:pPr>
        <w:spacing w:after="0"/>
        <w:rPr>
          <w:i/>
          <w:u w:val="single"/>
        </w:rPr>
      </w:pPr>
      <w:r>
        <w:rPr>
          <w:i/>
          <w:u w:val="single"/>
        </w:rPr>
        <w:t>3 variables &amp; 3 equations:</w:t>
      </w:r>
      <w:r w:rsidR="00D45703" w:rsidRPr="00ED0758">
        <w:rPr>
          <w:i/>
          <w:u w:val="single"/>
        </w:rPr>
        <w:t xml:space="preserve"> </w:t>
      </w:r>
    </w:p>
    <w:p w14:paraId="4BA41689" w14:textId="77777777" w:rsidR="00DA72C7" w:rsidRPr="00DA72C7" w:rsidRDefault="00DA72C7" w:rsidP="00DA72C7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</w:t>
      </w:r>
      <w:r w:rsidRPr="00DA72C7">
        <w:rPr>
          <w:rFonts w:ascii="Lucida Console" w:hAnsi="Lucida Console"/>
        </w:rPr>
        <w:t>-</w:t>
      </w:r>
      <w:proofErr w:type="gramStart"/>
      <w:r w:rsidRPr="00DA72C7">
        <w:rPr>
          <w:rFonts w:ascii="Lucida Console" w:hAnsi="Lucida Console"/>
        </w:rPr>
        <w:t>x  -</w:t>
      </w:r>
      <w:proofErr w:type="gramEnd"/>
      <w:r w:rsidRPr="00DA72C7">
        <w:rPr>
          <w:rFonts w:ascii="Lucida Console" w:hAnsi="Lucida Console"/>
        </w:rPr>
        <w:t>5y  -5z  =   2</w:t>
      </w:r>
    </w:p>
    <w:p w14:paraId="74E01DCF" w14:textId="77777777" w:rsidR="00DA72C7" w:rsidRPr="00DA72C7" w:rsidRDefault="00DA72C7" w:rsidP="00DA72C7">
      <w:pPr>
        <w:spacing w:after="0"/>
        <w:ind w:firstLine="720"/>
        <w:rPr>
          <w:rFonts w:ascii="Lucida Console" w:hAnsi="Lucida Console"/>
        </w:rPr>
      </w:pPr>
      <w:r w:rsidRPr="00DA72C7">
        <w:rPr>
          <w:rFonts w:ascii="Lucida Console" w:hAnsi="Lucida Console"/>
        </w:rPr>
        <w:t xml:space="preserve"> 4</w:t>
      </w:r>
      <w:proofErr w:type="gramStart"/>
      <w:r w:rsidRPr="00DA72C7">
        <w:rPr>
          <w:rFonts w:ascii="Lucida Console" w:hAnsi="Lucida Console"/>
        </w:rPr>
        <w:t>x  -</w:t>
      </w:r>
      <w:proofErr w:type="gramEnd"/>
      <w:r w:rsidRPr="00DA72C7">
        <w:rPr>
          <w:rFonts w:ascii="Lucida Console" w:hAnsi="Lucida Console"/>
        </w:rPr>
        <w:t>5y  +4z  =  19</w:t>
      </w:r>
    </w:p>
    <w:p w14:paraId="5CF569C1" w14:textId="77777777" w:rsidR="00643B01" w:rsidRDefault="573EBF4B" w:rsidP="00DA72C7">
      <w:pPr>
        <w:spacing w:after="0"/>
        <w:ind w:firstLine="720"/>
        <w:rPr>
          <w:rFonts w:ascii="Lucida Console" w:hAnsi="Lucida Console"/>
        </w:rPr>
      </w:pPr>
      <w:r w:rsidRPr="573EBF4B">
        <w:rPr>
          <w:rFonts w:ascii="Lucida Console" w:hAnsi="Lucida Console"/>
        </w:rPr>
        <w:t xml:space="preserve">  </w:t>
      </w:r>
      <w:proofErr w:type="gramStart"/>
      <w:r w:rsidRPr="573EBF4B">
        <w:rPr>
          <w:rFonts w:ascii="Lucida Console" w:hAnsi="Lucida Console"/>
        </w:rPr>
        <w:t>x  +</w:t>
      </w:r>
      <w:proofErr w:type="gramEnd"/>
      <w:r w:rsidRPr="573EBF4B">
        <w:rPr>
          <w:rFonts w:ascii="Lucida Console" w:hAnsi="Lucida Console"/>
        </w:rPr>
        <w:t>5y   -z  = -20</w:t>
      </w:r>
    </w:p>
    <w:p w14:paraId="3E309B65" w14:textId="57DA884E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10E37A59" w14:textId="3261050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8000"/>
          <w:sz w:val="18"/>
          <w:szCs w:val="18"/>
        </w:rPr>
        <w:t># Gauss Elimination</w:t>
      </w:r>
    </w:p>
    <w:p w14:paraId="063FD5E6" w14:textId="2C3505FC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mpor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as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np</w:t>
      </w:r>
    </w:p>
    <w:p w14:paraId="022A81F5" w14:textId="117DD6D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de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funDynamic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01080"/>
          <w:sz w:val="18"/>
          <w:szCs w:val="18"/>
        </w:rPr>
        <w:t>a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41DFE9D3" w14:textId="5449C74F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n =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len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a)</w:t>
      </w:r>
    </w:p>
    <w:p w14:paraId="36B0EF0C" w14:textId="2C12E51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lastRenderedPageBreak/>
        <w:t xml:space="preserve">    c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zeros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)</w:t>
      </w:r>
    </w:p>
    <w:p w14:paraId="7EE06A15" w14:textId="02674F5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):</w:t>
      </w:r>
    </w:p>
    <w:p w14:paraId="651195EE" w14:textId="79D6ED88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j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+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n):</w:t>
      </w:r>
    </w:p>
    <w:p w14:paraId="11D27DD4" w14:textId="633DCC7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ratio = a[j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/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7F5B51AE" w14:textId="1DE8316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</w:t>
      </w:r>
      <w:proofErr w:type="spellStart"/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k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 +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1458677B" w14:textId="03B1820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a[j][k] = a[j][k] - ((ratio)*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k])</w:t>
      </w:r>
    </w:p>
    <w:p w14:paraId="5F2CBBBE" w14:textId="27B0180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retur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a</w:t>
      </w:r>
    </w:p>
    <w:p w14:paraId="35AAA9C0" w14:textId="24F2EB6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de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BackDub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01080"/>
          <w:sz w:val="18"/>
          <w:szCs w:val="18"/>
        </w:rPr>
        <w:t>a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0FD973E0" w14:textId="39ABD54F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n =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len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(a) -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</w:p>
    <w:p w14:paraId="7BCAA66F" w14:textId="4244C8F7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zeros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+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1B602D42" w14:textId="1D5DF04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2941CA65" w14:textId="603538E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cons =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 +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0D1D5AE2" w14:textId="34CECAF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= n):</w:t>
      </w:r>
    </w:p>
    <w:p w14:paraId="3B82E3B6" w14:textId="53C1387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= cons /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5CBBC04A" w14:textId="6B7D56D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els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:</w:t>
      </w:r>
    </w:p>
    <w:p w14:paraId="5D3FB630" w14:textId="2CB9824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mid =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</w:p>
    <w:p w14:paraId="578E372C" w14:textId="2F3B42F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j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70DB5795" w14:textId="744BD53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(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j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!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=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.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and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j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!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= a[j][j]):</w:t>
      </w:r>
    </w:p>
    <w:p w14:paraId="0AA615EE" w14:textId="6EAC3AB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[j]</w:t>
      </w:r>
    </w:p>
    <w:p w14:paraId="64D45C75" w14:textId="497B255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cell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j]*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26E4BEC0" w14:textId="0AE6E01F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    mid = mid + 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*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cell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72ACA74F" w14:textId="561173C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= (cons + mid) /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49C88157" w14:textId="6B0E3EB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retur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</w:p>
    <w:p w14:paraId="46D550EB" w14:textId="49D50898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0F7D631D" w14:textId="4F4CE7E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mpor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as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np</w:t>
      </w:r>
    </w:p>
    <w:p w14:paraId="19D480F2" w14:textId="7B0720C6" w:rsidR="573EBF4B" w:rsidRDefault="573EBF4B" w:rsidP="573EBF4B">
      <w:pPr>
        <w:spacing w:line="255" w:lineRule="exact"/>
      </w:pPr>
      <w:r>
        <w:br/>
      </w:r>
    </w:p>
    <w:p w14:paraId="3D1C0D84" w14:textId="5F403DC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de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funForwardEDynamicall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01080"/>
          <w:sz w:val="18"/>
          <w:szCs w:val="18"/>
        </w:rPr>
        <w:t>a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5A1D7A7D" w14:textId="12BEC6FC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a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array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[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4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4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9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])</w:t>
      </w:r>
    </w:p>
    <w:p w14:paraId="405F8A8A" w14:textId="346CFE7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retur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a</w:t>
      </w:r>
    </w:p>
    <w:p w14:paraId="50047BAC" w14:textId="479EB2DD" w:rsidR="573EBF4B" w:rsidRDefault="573EBF4B" w:rsidP="573EBF4B">
      <w:pPr>
        <w:spacing w:line="255" w:lineRule="exact"/>
      </w:pPr>
      <w:r>
        <w:br/>
      </w:r>
    </w:p>
    <w:p w14:paraId="6F5ED4B7" w14:textId="53837F5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a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array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[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4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4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9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])</w:t>
      </w:r>
    </w:p>
    <w:p w14:paraId="38301D1E" w14:textId="2E2CE95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a)</w:t>
      </w:r>
    </w:p>
    <w:p w14:paraId="5D6810C8" w14:textId="795F405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lastRenderedPageBreak/>
        <w:t>n=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</w:p>
    <w:p w14:paraId="578BC9DD" w14:textId="0B5E04B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):</w:t>
      </w:r>
    </w:p>
    <w:p w14:paraId="4911F008" w14:textId="640DCD5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369A81BB" w14:textId="34903E0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j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range (i+</w:t>
      </w:r>
      <w:proofErr w:type="gramStart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n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068E7EA3" w14:textId="02DBCEF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ratio = a[j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/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] </w:t>
      </w:r>
    </w:p>
    <w:p w14:paraId="395A3122" w14:textId="5DB8A78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ratio)</w:t>
      </w:r>
    </w:p>
    <w:p w14:paraId="723B4E3A" w14:textId="582998D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proofErr w:type="spellStart"/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k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range (n+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6795907E" w14:textId="28B1E1F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a[j][k] = a[j][k]-((ratio)*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k])</w:t>
      </w:r>
    </w:p>
    <w:p w14:paraId="77362D3D" w14:textId="4A106107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a[j])</w:t>
      </w:r>
    </w:p>
    <w:p w14:paraId="57B2C9C7" w14:textId="63760EF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</w:p>
    <w:p w14:paraId="646DABA9" w14:textId="643AD057" w:rsidR="573EBF4B" w:rsidRDefault="573EBF4B" w:rsidP="573EBF4B">
      <w:pPr>
        <w:spacing w:line="255" w:lineRule="exact"/>
      </w:pPr>
      <w:r>
        <w:br/>
      </w:r>
    </w:p>
    <w:p w14:paraId="3945F624" w14:textId="2314D67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a3 = 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[</w:t>
      </w:r>
      <w:proofErr w:type="gramEnd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/ 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2A981653" w14:textId="667D760B" w:rsidR="573EBF4B" w:rsidRDefault="573EBF4B" w:rsidP="573EBF4B">
      <w:pPr>
        <w:spacing w:line="255" w:lineRule="exact"/>
      </w:pPr>
      <w:r>
        <w:br/>
      </w:r>
    </w:p>
    <w:p w14:paraId="3957E7DE" w14:textId="6F5EBAFC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2 = ((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[</w:t>
      </w:r>
      <w:proofErr w:type="gramEnd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) + (-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*a3)) / (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)</w:t>
      </w:r>
    </w:p>
    <w:p w14:paraId="3AF06631" w14:textId="523C003A" w:rsidR="573EBF4B" w:rsidRDefault="573EBF4B" w:rsidP="573EBF4B">
      <w:pPr>
        <w:spacing w:line="255" w:lineRule="exact"/>
      </w:pPr>
      <w:r>
        <w:br/>
      </w:r>
    </w:p>
    <w:p w14:paraId="2073C03C" w14:textId="4AE8CF2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1 = ((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[</w:t>
      </w:r>
      <w:proofErr w:type="gramEnd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) + (-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*a3) + (-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*a2))/ 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461CE571" w14:textId="5077FEC1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</w:t>
      </w:r>
    </w:p>
    <w:p w14:paraId="569D9245" w14:textId="448EF8D6" w:rsidR="573EBF4B" w:rsidRDefault="573EBF4B" w:rsidP="573EBF4B">
      <w:pPr>
        <w:spacing w:line="255" w:lineRule="exact"/>
      </w:pP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A31515"/>
          <w:sz w:val="18"/>
          <w:szCs w:val="18"/>
        </w:rPr>
        <w:t>'a3:'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a3)</w:t>
      </w:r>
    </w:p>
    <w:p w14:paraId="4EF80E64" w14:textId="1C9FF100" w:rsidR="573EBF4B" w:rsidRDefault="573EBF4B" w:rsidP="573EBF4B">
      <w:pPr>
        <w:spacing w:line="255" w:lineRule="exact"/>
      </w:pPr>
      <w:r>
        <w:br/>
      </w:r>
    </w:p>
    <w:p w14:paraId="32667390" w14:textId="65CB587B" w:rsidR="573EBF4B" w:rsidRDefault="573EBF4B" w:rsidP="573EBF4B">
      <w:pPr>
        <w:spacing w:line="255" w:lineRule="exact"/>
      </w:pP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A31515"/>
          <w:sz w:val="18"/>
          <w:szCs w:val="18"/>
        </w:rPr>
        <w:t>'a2:'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a2)</w:t>
      </w:r>
    </w:p>
    <w:p w14:paraId="2016A95A" w14:textId="4FEB109B" w:rsidR="573EBF4B" w:rsidRDefault="573EBF4B" w:rsidP="573EBF4B">
      <w:pPr>
        <w:spacing w:line="255" w:lineRule="exact"/>
      </w:pPr>
      <w:r>
        <w:br/>
      </w:r>
    </w:p>
    <w:p w14:paraId="4697E911" w14:textId="109D69C3" w:rsidR="573EBF4B" w:rsidRDefault="573EBF4B" w:rsidP="573EBF4B">
      <w:pPr>
        <w:spacing w:line="255" w:lineRule="exact"/>
      </w:pP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A31515"/>
          <w:sz w:val="18"/>
          <w:szCs w:val="18"/>
        </w:rPr>
        <w:t>'a1:'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a1)</w:t>
      </w:r>
    </w:p>
    <w:p w14:paraId="64EAE799" w14:textId="0E41E0DC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219186C4" w14:textId="070E7765" w:rsidR="573EBF4B" w:rsidRDefault="573EBF4B" w:rsidP="573EBF4B">
      <w:pPr>
        <w:spacing w:after="0"/>
        <w:ind w:firstLine="720"/>
        <w:rPr>
          <w:rFonts w:ascii="Lucida Console" w:hAnsi="Lucida Console"/>
        </w:rPr>
      </w:pPr>
      <w:r w:rsidRPr="573EBF4B">
        <w:rPr>
          <w:rFonts w:ascii="Lucida Console" w:hAnsi="Lucida Console"/>
        </w:rPr>
        <w:t>Output:</w:t>
      </w:r>
    </w:p>
    <w:p w14:paraId="331F9E8A" w14:textId="492FFFC1" w:rsidR="573EBF4B" w:rsidRDefault="573EBF4B" w:rsidP="573EBF4B">
      <w:pPr>
        <w:spacing w:after="0"/>
        <w:ind w:firstLine="720"/>
      </w:pPr>
      <w:r>
        <w:rPr>
          <w:noProof/>
        </w:rPr>
        <w:lastRenderedPageBreak/>
        <w:drawing>
          <wp:inline distT="0" distB="0" distL="0" distR="0" wp14:anchorId="51380146" wp14:editId="56043CC0">
            <wp:extent cx="2171700" cy="4391025"/>
            <wp:effectExtent l="0" t="0" r="0" b="0"/>
            <wp:docPr id="1837648324" name="Picture 1837648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4296D" w14:textId="494A30AE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082C8900" w14:textId="5A3C9679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mpor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as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np</w:t>
      </w:r>
    </w:p>
    <w:p w14:paraId="3E6FD5C0" w14:textId="3682AB7A" w:rsidR="573EBF4B" w:rsidRDefault="573EBF4B" w:rsidP="573EBF4B">
      <w:pPr>
        <w:spacing w:line="255" w:lineRule="exact"/>
      </w:pPr>
      <w:r>
        <w:br/>
      </w:r>
    </w:p>
    <w:p w14:paraId="72395729" w14:textId="45064CD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eq3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array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[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4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4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9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5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])</w:t>
      </w:r>
    </w:p>
    <w:p w14:paraId="53D74E01" w14:textId="5BBB150D" w:rsidR="573EBF4B" w:rsidRDefault="573EBF4B" w:rsidP="573EBF4B">
      <w:pPr>
        <w:spacing w:line="255" w:lineRule="exact"/>
      </w:pPr>
      <w:r>
        <w:br/>
      </w:r>
    </w:p>
    <w:p w14:paraId="60E6BE41" w14:textId="7267E22E" w:rsidR="573EBF4B" w:rsidRDefault="573EBF4B" w:rsidP="573EBF4B">
      <w:pPr>
        <w:spacing w:line="255" w:lineRule="exact"/>
      </w:pP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or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unDynamic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eq3)</w:t>
      </w:r>
    </w:p>
    <w:p w14:paraId="0D537C97" w14:textId="6647D1D5" w:rsidR="573EBF4B" w:rsidRDefault="573EBF4B" w:rsidP="573EBF4B">
      <w:pPr>
        <w:spacing w:line="255" w:lineRule="exact"/>
      </w:pPr>
      <w:r>
        <w:br/>
      </w:r>
    </w:p>
    <w:p w14:paraId="533A8BB6" w14:textId="71526BF3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or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7FD0F59A" w14:textId="7D7D2575" w:rsidR="573EBF4B" w:rsidRDefault="573EBF4B" w:rsidP="573EBF4B">
      <w:pPr>
        <w:spacing w:line="255" w:lineRule="exact"/>
      </w:pP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back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BackDub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or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78FA5D2B" w14:textId="73B97E4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res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backword</w:t>
      </w:r>
      <w:proofErr w:type="spellEnd"/>
    </w:p>
    <w:p w14:paraId="6FD3BE95" w14:textId="5CA6988E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res</w:t>
      </w:r>
    </w:p>
    <w:p w14:paraId="3B38B58A" w14:textId="427D35D2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4F750506" w14:textId="002C86DC" w:rsidR="573EBF4B" w:rsidRDefault="573EBF4B" w:rsidP="573EBF4B">
      <w:pPr>
        <w:spacing w:after="0"/>
        <w:ind w:firstLine="720"/>
        <w:rPr>
          <w:rFonts w:ascii="Lucida Console" w:hAnsi="Lucida Console"/>
        </w:rPr>
      </w:pPr>
      <w:proofErr w:type="gramStart"/>
      <w:r w:rsidRPr="573EBF4B">
        <w:rPr>
          <w:rFonts w:ascii="Lucida Console" w:hAnsi="Lucida Console"/>
        </w:rPr>
        <w:t>Output :</w:t>
      </w:r>
      <w:proofErr w:type="gramEnd"/>
    </w:p>
    <w:p w14:paraId="72704870" w14:textId="2BD94D6D" w:rsidR="573EBF4B" w:rsidRDefault="573EBF4B" w:rsidP="573EBF4B">
      <w:pPr>
        <w:spacing w:after="0"/>
        <w:ind w:firstLine="720"/>
        <w:rPr>
          <w:rFonts w:ascii="Lucida Console" w:hAnsi="Lucida Console"/>
        </w:rPr>
      </w:pPr>
      <w:r>
        <w:rPr>
          <w:noProof/>
        </w:rPr>
        <w:lastRenderedPageBreak/>
        <w:drawing>
          <wp:inline distT="0" distB="0" distL="0" distR="0" wp14:anchorId="183F4BC3" wp14:editId="260ED9C0">
            <wp:extent cx="2143125" cy="876300"/>
            <wp:effectExtent l="0" t="0" r="0" b="0"/>
            <wp:docPr id="865873665" name="Picture 8658736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7B00A" w14:textId="77777777" w:rsidR="005E3BC0" w:rsidRPr="005E3BC0" w:rsidRDefault="005E3BC0" w:rsidP="005E3BC0">
      <w:pPr>
        <w:spacing w:after="0"/>
        <w:jc w:val="both"/>
        <w:rPr>
          <w:rFonts w:ascii="Times New Roman" w:hAnsi="Times New Roman" w:cs="Times New Roman"/>
        </w:rPr>
      </w:pPr>
    </w:p>
    <w:p w14:paraId="68430C6A" w14:textId="04ECAA61" w:rsidR="573EBF4B" w:rsidRDefault="573EBF4B" w:rsidP="573EBF4B">
      <w:pPr>
        <w:spacing w:after="0"/>
        <w:jc w:val="both"/>
        <w:rPr>
          <w:rFonts w:ascii="Times New Roman" w:hAnsi="Times New Roman" w:cs="Times New Roman"/>
        </w:rPr>
      </w:pPr>
    </w:p>
    <w:p w14:paraId="708A5462" w14:textId="61319327" w:rsidR="573EBF4B" w:rsidRDefault="573EBF4B" w:rsidP="573EBF4B">
      <w:pPr>
        <w:spacing w:after="0"/>
        <w:jc w:val="both"/>
        <w:rPr>
          <w:rFonts w:ascii="Times New Roman" w:hAnsi="Times New Roman" w:cs="Times New Roman"/>
        </w:rPr>
      </w:pPr>
    </w:p>
    <w:p w14:paraId="192BDA34" w14:textId="77777777" w:rsidR="005E3BC0" w:rsidRPr="00ED0758" w:rsidRDefault="005E3BC0" w:rsidP="005E3BC0">
      <w:pPr>
        <w:spacing w:after="0"/>
        <w:rPr>
          <w:i/>
          <w:u w:val="single"/>
        </w:rPr>
      </w:pPr>
      <w:r>
        <w:rPr>
          <w:i/>
          <w:u w:val="single"/>
        </w:rPr>
        <w:t>4 variables &amp; 4 equations:</w:t>
      </w:r>
      <w:r w:rsidRPr="00ED0758">
        <w:rPr>
          <w:i/>
          <w:u w:val="single"/>
        </w:rPr>
        <w:t xml:space="preserve"> </w:t>
      </w:r>
    </w:p>
    <w:p w14:paraId="510C07A2" w14:textId="77777777" w:rsidR="005E3BC0" w:rsidRPr="005E3BC0" w:rsidRDefault="005E3BC0" w:rsidP="005E3BC0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 </w:t>
      </w:r>
      <w:r w:rsidRPr="005E3BC0">
        <w:rPr>
          <w:rFonts w:ascii="Lucida Console" w:hAnsi="Lucida Console"/>
        </w:rPr>
        <w:t xml:space="preserve">x       + </w:t>
      </w:r>
      <w:proofErr w:type="gramStart"/>
      <w:r w:rsidRPr="005E3BC0">
        <w:rPr>
          <w:rFonts w:ascii="Lucida Console" w:hAnsi="Lucida Console"/>
        </w:rPr>
        <w:t>z  +</w:t>
      </w:r>
      <w:proofErr w:type="gramEnd"/>
      <w:r w:rsidRPr="005E3BC0">
        <w:rPr>
          <w:rFonts w:ascii="Lucida Console" w:hAnsi="Lucida Console"/>
        </w:rPr>
        <w:t>2w  =   6</w:t>
      </w:r>
    </w:p>
    <w:p w14:paraId="275699EB" w14:textId="77777777" w:rsidR="005E3BC0" w:rsidRPr="005E3BC0" w:rsidRDefault="005E3BC0" w:rsidP="005E3BC0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      </w:t>
      </w:r>
      <w:proofErr w:type="gramStart"/>
      <w:r w:rsidRPr="005E3BC0">
        <w:rPr>
          <w:rFonts w:ascii="Lucida Console" w:hAnsi="Lucida Console"/>
        </w:rPr>
        <w:t>y  -</w:t>
      </w:r>
      <w:proofErr w:type="gramEnd"/>
      <w:r w:rsidRPr="005E3BC0">
        <w:rPr>
          <w:rFonts w:ascii="Lucida Console" w:hAnsi="Lucida Console"/>
        </w:rPr>
        <w:t>2z       =  -3</w:t>
      </w:r>
    </w:p>
    <w:p w14:paraId="093360FE" w14:textId="77777777" w:rsidR="005E3BC0" w:rsidRPr="005E3BC0" w:rsidRDefault="005E3BC0" w:rsidP="005E3BC0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 </w:t>
      </w:r>
      <w:proofErr w:type="gramStart"/>
      <w:r w:rsidRPr="005E3BC0">
        <w:rPr>
          <w:rFonts w:ascii="Lucida Console" w:hAnsi="Lucida Console"/>
        </w:rPr>
        <w:t>x  +</w:t>
      </w:r>
      <w:proofErr w:type="gramEnd"/>
      <w:r w:rsidRPr="005E3BC0">
        <w:rPr>
          <w:rFonts w:ascii="Lucida Console" w:hAnsi="Lucida Console"/>
        </w:rPr>
        <w:t>2y  - z       =  -2</w:t>
      </w:r>
    </w:p>
    <w:p w14:paraId="06B18C3D" w14:textId="77777777" w:rsidR="005E3BC0" w:rsidRPr="00DA72C7" w:rsidRDefault="573EBF4B" w:rsidP="005E3BC0">
      <w:pPr>
        <w:spacing w:after="0"/>
        <w:ind w:firstLine="720"/>
        <w:rPr>
          <w:rFonts w:ascii="Lucida Console" w:hAnsi="Lucida Console"/>
        </w:rPr>
      </w:pPr>
      <w:r w:rsidRPr="573EBF4B">
        <w:rPr>
          <w:rFonts w:ascii="Lucida Console" w:hAnsi="Lucida Console"/>
        </w:rPr>
        <w:t xml:space="preserve"> 2</w:t>
      </w:r>
      <w:proofErr w:type="gramStart"/>
      <w:r w:rsidRPr="573EBF4B">
        <w:rPr>
          <w:rFonts w:ascii="Lucida Console" w:hAnsi="Lucida Console"/>
        </w:rPr>
        <w:t>x  +</w:t>
      </w:r>
      <w:proofErr w:type="gramEnd"/>
      <w:r w:rsidRPr="573EBF4B">
        <w:rPr>
          <w:rFonts w:ascii="Lucida Console" w:hAnsi="Lucida Console"/>
        </w:rPr>
        <w:t xml:space="preserve"> y  +3z  -2w  =   0</w:t>
      </w:r>
    </w:p>
    <w:p w14:paraId="0C0DBEF2" w14:textId="1A2D7105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54260D9E" w14:textId="7D211679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178D8F97" w14:textId="4DE481CC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8000"/>
          <w:sz w:val="18"/>
          <w:szCs w:val="18"/>
        </w:rPr>
        <w:t># Gauss Elimination</w:t>
      </w:r>
    </w:p>
    <w:p w14:paraId="25AA230C" w14:textId="191D2A8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mpor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as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np</w:t>
      </w:r>
    </w:p>
    <w:p w14:paraId="7D2B133B" w14:textId="12A3D25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de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funDynamic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01080"/>
          <w:sz w:val="18"/>
          <w:szCs w:val="18"/>
        </w:rPr>
        <w:t>a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4322FBDB" w14:textId="190DF741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n =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len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a)</w:t>
      </w:r>
    </w:p>
    <w:p w14:paraId="218B6C24" w14:textId="17D3EEE7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c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zeros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)</w:t>
      </w:r>
    </w:p>
    <w:p w14:paraId="0EA7CC31" w14:textId="3BD90A59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):</w:t>
      </w:r>
    </w:p>
    <w:p w14:paraId="31840EFC" w14:textId="586D013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j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+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n):</w:t>
      </w:r>
    </w:p>
    <w:p w14:paraId="2EEC7754" w14:textId="076102F1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ratio = a[j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/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3BE32422" w14:textId="46F6F4F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</w:t>
      </w:r>
      <w:proofErr w:type="spellStart"/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k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 +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4E11D812" w14:textId="552A69F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a[j][k] = a[j][k] - ((ratio)*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k])</w:t>
      </w:r>
    </w:p>
    <w:p w14:paraId="64606DF7" w14:textId="1E75DC3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retur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a</w:t>
      </w:r>
    </w:p>
    <w:p w14:paraId="6561C3A4" w14:textId="17DCA8B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de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BackDub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01080"/>
          <w:sz w:val="18"/>
          <w:szCs w:val="18"/>
        </w:rPr>
        <w:t>a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10AF11EA" w14:textId="7464C20F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n =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len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(a) -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</w:p>
    <w:p w14:paraId="77D7E59E" w14:textId="3B838BC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zeros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+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4A01BD84" w14:textId="33BCA777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229A1A99" w14:textId="637F73A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cons =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 +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1ADF21AF" w14:textId="150C73F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= n):</w:t>
      </w:r>
    </w:p>
    <w:p w14:paraId="27D7157F" w14:textId="5C9A18A8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= cons /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491FBAAE" w14:textId="596AC6D9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els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:</w:t>
      </w:r>
    </w:p>
    <w:p w14:paraId="5255BB52" w14:textId="25D67FE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mid =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</w:p>
    <w:p w14:paraId="65352EDA" w14:textId="648B10EC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j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n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,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61CB9DAF" w14:textId="59D6704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(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j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!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= 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.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and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j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!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= a[j][j]):</w:t>
      </w:r>
    </w:p>
    <w:p w14:paraId="7B45D0C7" w14:textId="511A22D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[j]</w:t>
      </w:r>
    </w:p>
    <w:p w14:paraId="771D012F" w14:textId="0A952BB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cell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j]*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440154FF" w14:textId="6EDDA1D1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lastRenderedPageBreak/>
        <w:t xml:space="preserve">                    mid = mid + 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*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_cell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0C3333F3" w14:textId="5688B963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   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= (cons + mid) / 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59582815" w14:textId="3B86AD38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retur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kvalues</w:t>
      </w:r>
      <w:proofErr w:type="spellEnd"/>
    </w:p>
    <w:p w14:paraId="04C908D2" w14:textId="55B04267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0F0CD739" w14:textId="164EC18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mpor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as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np</w:t>
      </w:r>
    </w:p>
    <w:p w14:paraId="16C5CAC4" w14:textId="57B7482A" w:rsidR="573EBF4B" w:rsidRDefault="573EBF4B" w:rsidP="573EBF4B">
      <w:pPr>
        <w:spacing w:line="255" w:lineRule="exact"/>
      </w:pPr>
      <w:r>
        <w:br/>
      </w:r>
    </w:p>
    <w:p w14:paraId="7F12E79B" w14:textId="7C9DEAC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def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funForwardEDynamicall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r w:rsidRPr="573EBF4B">
        <w:rPr>
          <w:rFonts w:ascii="Lucida Console" w:eastAsia="Lucida Console" w:hAnsi="Lucida Console" w:cs="Lucida Console"/>
          <w:color w:val="001080"/>
          <w:sz w:val="18"/>
          <w:szCs w:val="18"/>
        </w:rPr>
        <w:t>a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448BFF23" w14:textId="26D391D8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a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array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[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6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])</w:t>
      </w:r>
    </w:p>
    <w:p w14:paraId="41F26156" w14:textId="176778B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retur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a</w:t>
      </w:r>
    </w:p>
    <w:p w14:paraId="5A78AEB5" w14:textId="584A0A68" w:rsidR="573EBF4B" w:rsidRDefault="573EBF4B" w:rsidP="573EBF4B">
      <w:pPr>
        <w:spacing w:line="255" w:lineRule="exact"/>
      </w:pPr>
      <w:r>
        <w:br/>
      </w:r>
    </w:p>
    <w:p w14:paraId="3CD0475F" w14:textId="04955838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a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array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[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6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])</w:t>
      </w:r>
    </w:p>
    <w:p w14:paraId="13DCA5C0" w14:textId="4E1742E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a)</w:t>
      </w:r>
    </w:p>
    <w:p w14:paraId="1ED6CCF7" w14:textId="41FBB6E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=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</w:p>
    <w:p w14:paraId="4EB0E2D2" w14:textId="7B6B062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range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n):</w:t>
      </w:r>
    </w:p>
    <w:p w14:paraId="099BD2ED" w14:textId="54533291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11EB5EF9" w14:textId="5FE5356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j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range (i+</w:t>
      </w:r>
      <w:proofErr w:type="gramStart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n</w:t>
      </w:r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4C3106A2" w14:textId="082AD602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ratio = a[j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/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] </w:t>
      </w:r>
    </w:p>
    <w:p w14:paraId="4E6C4EAF" w14:textId="682CE9D9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ratio)</w:t>
      </w:r>
    </w:p>
    <w:p w14:paraId="0ABEE51F" w14:textId="36C6ACC3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  <w:proofErr w:type="spellStart"/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for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k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0000FF"/>
          <w:sz w:val="18"/>
          <w:szCs w:val="18"/>
        </w:rPr>
        <w:t>in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range (n+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:</w:t>
      </w:r>
    </w:p>
    <w:p w14:paraId="13D1DB75" w14:textId="651323B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a[j][k] = a[j][k]-((ratio)*a[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k])</w:t>
      </w:r>
    </w:p>
    <w:p w14:paraId="3929C7CC" w14:textId="38EFD7BD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  </w:t>
      </w: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a[j])</w:t>
      </w:r>
    </w:p>
    <w:p w14:paraId="13808EC6" w14:textId="7B34B1E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</w:t>
      </w:r>
    </w:p>
    <w:p w14:paraId="24399111" w14:textId="2619FBA2" w:rsidR="573EBF4B" w:rsidRDefault="573EBF4B" w:rsidP="573EBF4B">
      <w:pPr>
        <w:spacing w:line="255" w:lineRule="exact"/>
      </w:pPr>
      <w:r>
        <w:br/>
      </w:r>
    </w:p>
    <w:p w14:paraId="65D3FAF5" w14:textId="2A731A55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a3 = 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[</w:t>
      </w:r>
      <w:proofErr w:type="gramEnd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 / 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1F43D3BE" w14:textId="58259A9C" w:rsidR="573EBF4B" w:rsidRDefault="573EBF4B" w:rsidP="573EBF4B">
      <w:pPr>
        <w:spacing w:line="255" w:lineRule="exact"/>
      </w:pPr>
      <w:r>
        <w:br/>
      </w:r>
    </w:p>
    <w:p w14:paraId="4E4D2A21" w14:textId="6784E2C0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2 = ((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[</w:t>
      </w:r>
      <w:proofErr w:type="gramEnd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) + (-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*a3)) / (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)</w:t>
      </w:r>
    </w:p>
    <w:p w14:paraId="6406C56E" w14:textId="23845C25" w:rsidR="573EBF4B" w:rsidRDefault="573EBF4B" w:rsidP="573EBF4B">
      <w:pPr>
        <w:spacing w:line="255" w:lineRule="exact"/>
      </w:pPr>
      <w:r>
        <w:br/>
      </w:r>
    </w:p>
    <w:p w14:paraId="2C61BF26" w14:textId="51819437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1 = ((</w:t>
      </w:r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a[</w:t>
      </w:r>
      <w:proofErr w:type="gramEnd"/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) + (-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*a3) + (-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*a2))/ a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</w:t>
      </w:r>
    </w:p>
    <w:p w14:paraId="711FFD43" w14:textId="5AA2DC14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     </w:t>
      </w:r>
    </w:p>
    <w:p w14:paraId="26E719AA" w14:textId="0E55DC08" w:rsidR="573EBF4B" w:rsidRDefault="573EBF4B" w:rsidP="573EBF4B">
      <w:pPr>
        <w:spacing w:line="255" w:lineRule="exact"/>
      </w:pP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A31515"/>
          <w:sz w:val="18"/>
          <w:szCs w:val="18"/>
        </w:rPr>
        <w:t>'a3:'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a3)</w:t>
      </w:r>
    </w:p>
    <w:p w14:paraId="3D09268D" w14:textId="20F439D7" w:rsidR="573EBF4B" w:rsidRDefault="573EBF4B" w:rsidP="573EBF4B">
      <w:pPr>
        <w:spacing w:line="255" w:lineRule="exact"/>
      </w:pPr>
      <w:r>
        <w:lastRenderedPageBreak/>
        <w:br/>
      </w:r>
    </w:p>
    <w:p w14:paraId="437C8E01" w14:textId="32B16D4B" w:rsidR="573EBF4B" w:rsidRDefault="573EBF4B" w:rsidP="573EBF4B">
      <w:pPr>
        <w:spacing w:line="255" w:lineRule="exact"/>
      </w:pP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A31515"/>
          <w:sz w:val="18"/>
          <w:szCs w:val="18"/>
        </w:rPr>
        <w:t>'a2:'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a2)</w:t>
      </w:r>
    </w:p>
    <w:p w14:paraId="082100B6" w14:textId="0E9E4F00" w:rsidR="573EBF4B" w:rsidRDefault="573EBF4B" w:rsidP="573EBF4B">
      <w:pPr>
        <w:spacing w:line="255" w:lineRule="exact"/>
      </w:pPr>
      <w:r>
        <w:br/>
      </w:r>
    </w:p>
    <w:p w14:paraId="70A3E2FE" w14:textId="196669AB" w:rsidR="573EBF4B" w:rsidRDefault="573EBF4B" w:rsidP="573EBF4B">
      <w:pPr>
        <w:spacing w:line="255" w:lineRule="exact"/>
      </w:pPr>
      <w:proofErr w:type="gramStart"/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Lucida Console" w:eastAsia="Lucida Console" w:hAnsi="Lucida Console" w:cs="Lucida Console"/>
          <w:color w:val="A31515"/>
          <w:sz w:val="18"/>
          <w:szCs w:val="18"/>
        </w:rPr>
        <w:t>'a1:'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 a1)</w:t>
      </w:r>
    </w:p>
    <w:p w14:paraId="7051028E" w14:textId="6CE12901" w:rsidR="573EBF4B" w:rsidRDefault="573EBF4B" w:rsidP="573EBF4B">
      <w:pPr>
        <w:spacing w:after="0"/>
        <w:ind w:firstLine="720"/>
        <w:rPr>
          <w:rFonts w:ascii="Lucida Console" w:hAnsi="Lucida Console"/>
        </w:rPr>
      </w:pPr>
      <w:proofErr w:type="gramStart"/>
      <w:r w:rsidRPr="573EBF4B">
        <w:rPr>
          <w:rFonts w:ascii="Lucida Console" w:hAnsi="Lucida Console"/>
        </w:rPr>
        <w:t>Output :</w:t>
      </w:r>
      <w:proofErr w:type="gramEnd"/>
    </w:p>
    <w:p w14:paraId="2369FB6B" w14:textId="3424E6F1" w:rsidR="573EBF4B" w:rsidRDefault="573EBF4B" w:rsidP="573EBF4B">
      <w:pPr>
        <w:spacing w:after="0"/>
        <w:ind w:firstLine="720"/>
        <w:rPr>
          <w:rFonts w:ascii="Lucida Console" w:hAnsi="Lucida Console"/>
        </w:rPr>
      </w:pPr>
      <w:r>
        <w:rPr>
          <w:noProof/>
        </w:rPr>
        <w:drawing>
          <wp:inline distT="0" distB="0" distL="0" distR="0" wp14:anchorId="3B7186FD" wp14:editId="48BA951F">
            <wp:extent cx="1885950" cy="4572000"/>
            <wp:effectExtent l="0" t="0" r="0" b="0"/>
            <wp:docPr id="1403517221" name="Picture 1403517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6B04F" w14:textId="77777777" w:rsidR="005E3BC0" w:rsidRDefault="573EBF4B" w:rsidP="00C10407">
      <w:pPr>
        <w:spacing w:after="0"/>
        <w:ind w:firstLine="720"/>
        <w:rPr>
          <w:rFonts w:ascii="Lucida Console" w:hAnsi="Lucida Console"/>
        </w:rPr>
      </w:pPr>
      <w:r w:rsidRPr="573EBF4B">
        <w:rPr>
          <w:rFonts w:ascii="Lucida Console" w:hAnsi="Lucida Console"/>
        </w:rPr>
        <w:t xml:space="preserve"> </w:t>
      </w:r>
    </w:p>
    <w:p w14:paraId="5DD4614E" w14:textId="0E1AE81B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impor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</w:t>
      </w:r>
      <w:r w:rsidRPr="573EBF4B">
        <w:rPr>
          <w:rFonts w:ascii="Lucida Console" w:eastAsia="Lucida Console" w:hAnsi="Lucida Console" w:cs="Lucida Console"/>
          <w:color w:val="AF00DB"/>
          <w:sz w:val="18"/>
          <w:szCs w:val="18"/>
        </w:rPr>
        <w:t>as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np</w:t>
      </w:r>
    </w:p>
    <w:p w14:paraId="14CDDBF2" w14:textId="2E3A208A" w:rsidR="573EBF4B" w:rsidRDefault="573EBF4B" w:rsidP="573EBF4B">
      <w:pPr>
        <w:spacing w:line="255" w:lineRule="exact"/>
      </w:pPr>
      <w:r>
        <w:br/>
      </w:r>
    </w:p>
    <w:p w14:paraId="36298334" w14:textId="20A8927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eq3 = </w:t>
      </w:r>
      <w:proofErr w:type="spellStart"/>
      <w:proofErr w:type="gram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np.array</w:t>
      </w:r>
      <w:proofErr w:type="spellEnd"/>
      <w:proofErr w:type="gram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[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6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,[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1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3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-2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,</w:t>
      </w:r>
      <w:r w:rsidRPr="573EBF4B">
        <w:rPr>
          <w:rFonts w:ascii="Lucida Console" w:eastAsia="Lucida Console" w:hAnsi="Lucida Console" w:cs="Lucida Console"/>
          <w:color w:val="09885A"/>
          <w:sz w:val="18"/>
          <w:szCs w:val="18"/>
        </w:rPr>
        <w:t>0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]])</w:t>
      </w:r>
    </w:p>
    <w:p w14:paraId="527BD2F7" w14:textId="74A2238A" w:rsidR="573EBF4B" w:rsidRDefault="573EBF4B" w:rsidP="573EBF4B">
      <w:pPr>
        <w:spacing w:line="255" w:lineRule="exact"/>
      </w:pPr>
      <w:r>
        <w:br/>
      </w:r>
    </w:p>
    <w:p w14:paraId="7B7D6E35" w14:textId="5532B5BD" w:rsidR="573EBF4B" w:rsidRDefault="573EBF4B" w:rsidP="573EBF4B">
      <w:pPr>
        <w:spacing w:line="255" w:lineRule="exact"/>
      </w:pP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or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unDynamic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eq3)</w:t>
      </w:r>
    </w:p>
    <w:p w14:paraId="06DC1C17" w14:textId="7E336617" w:rsidR="573EBF4B" w:rsidRDefault="573EBF4B" w:rsidP="573EBF4B">
      <w:pPr>
        <w:spacing w:line="255" w:lineRule="exact"/>
      </w:pPr>
      <w:r>
        <w:br/>
      </w:r>
    </w:p>
    <w:p w14:paraId="46855B04" w14:textId="47AE7DFA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795E26"/>
          <w:sz w:val="18"/>
          <w:szCs w:val="18"/>
        </w:rPr>
        <w:t>print</w:t>
      </w: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or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42AAE91F" w14:textId="60FC5A31" w:rsidR="573EBF4B" w:rsidRDefault="573EBF4B" w:rsidP="573EBF4B">
      <w:pPr>
        <w:spacing w:line="255" w:lineRule="exact"/>
      </w:pP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lastRenderedPageBreak/>
        <w:t>back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BackDub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forword</w:t>
      </w:r>
      <w:proofErr w:type="spellEnd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)</w:t>
      </w:r>
    </w:p>
    <w:p w14:paraId="27CBCB69" w14:textId="7F3BF15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 xml:space="preserve">res = </w:t>
      </w:r>
      <w:proofErr w:type="spellStart"/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backword</w:t>
      </w:r>
      <w:proofErr w:type="spellEnd"/>
    </w:p>
    <w:p w14:paraId="5F6A9BA2" w14:textId="3895D436" w:rsidR="573EBF4B" w:rsidRDefault="573EBF4B" w:rsidP="573EBF4B">
      <w:pPr>
        <w:spacing w:line="255" w:lineRule="exact"/>
      </w:pPr>
      <w:r w:rsidRPr="573EBF4B">
        <w:rPr>
          <w:rFonts w:ascii="Lucida Console" w:eastAsia="Lucida Console" w:hAnsi="Lucida Console" w:cs="Lucida Console"/>
          <w:color w:val="000000" w:themeColor="text1"/>
          <w:sz w:val="18"/>
          <w:szCs w:val="18"/>
        </w:rPr>
        <w:t>res</w:t>
      </w:r>
    </w:p>
    <w:p w14:paraId="40D2F2C7" w14:textId="1FAD299E" w:rsidR="573EBF4B" w:rsidRDefault="573EBF4B" w:rsidP="573EBF4B">
      <w:pPr>
        <w:spacing w:after="0"/>
        <w:ind w:firstLine="720"/>
        <w:rPr>
          <w:rFonts w:ascii="Lucida Console" w:hAnsi="Lucida Console"/>
        </w:rPr>
      </w:pPr>
      <w:r w:rsidRPr="573EBF4B">
        <w:rPr>
          <w:rFonts w:ascii="Lucida Console" w:hAnsi="Lucida Console"/>
        </w:rPr>
        <w:t>Output:</w:t>
      </w:r>
    </w:p>
    <w:p w14:paraId="2A4C4880" w14:textId="7B1BA485" w:rsidR="573EBF4B" w:rsidRDefault="573EBF4B" w:rsidP="573EBF4B">
      <w:pPr>
        <w:spacing w:after="0"/>
        <w:ind w:firstLine="720"/>
        <w:rPr>
          <w:rFonts w:ascii="Lucida Console" w:hAnsi="Lucida Console"/>
        </w:rPr>
      </w:pPr>
      <w:r>
        <w:rPr>
          <w:noProof/>
        </w:rPr>
        <w:drawing>
          <wp:inline distT="0" distB="0" distL="0" distR="0" wp14:anchorId="73E3E28C" wp14:editId="68DE1D53">
            <wp:extent cx="2600325" cy="1352550"/>
            <wp:effectExtent l="0" t="0" r="0" b="0"/>
            <wp:docPr id="782491576" name="Picture 782491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CC593" w14:textId="14714DEF" w:rsidR="573EBF4B" w:rsidRDefault="573EBF4B" w:rsidP="573EBF4B">
      <w:pPr>
        <w:spacing w:after="0"/>
        <w:ind w:firstLine="720"/>
        <w:rPr>
          <w:rFonts w:ascii="Lucida Console" w:hAnsi="Lucida Console"/>
        </w:rPr>
      </w:pPr>
    </w:p>
    <w:p w14:paraId="60061E4C" w14:textId="77777777" w:rsidR="005E3BC0" w:rsidRDefault="005E3BC0" w:rsidP="00D45703">
      <w:pPr>
        <w:spacing w:after="0"/>
        <w:rPr>
          <w:rFonts w:ascii="Lucida Console" w:hAnsi="Lucida Console"/>
        </w:rPr>
      </w:pPr>
    </w:p>
    <w:p w14:paraId="44EAFD9C" w14:textId="77777777" w:rsidR="00D45703" w:rsidRDefault="00D45703" w:rsidP="000361DC">
      <w:pPr>
        <w:spacing w:after="0" w:line="240" w:lineRule="auto"/>
        <w:rPr>
          <w:sz w:val="28"/>
          <w:szCs w:val="28"/>
        </w:rPr>
      </w:pPr>
    </w:p>
    <w:p w14:paraId="0B8E67AA" w14:textId="77777777" w:rsidR="00D45703" w:rsidRDefault="00D45703" w:rsidP="00D45703">
      <w:pPr>
        <w:ind w:firstLine="720"/>
        <w:rPr>
          <w:b/>
          <w:sz w:val="28"/>
          <w:szCs w:val="28"/>
          <w:u w:val="single"/>
        </w:rPr>
      </w:pP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sz w:val="24"/>
          <w:szCs w:val="24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  <w:t>[</w:t>
      </w:r>
      <w:r w:rsidR="000B2191">
        <w:rPr>
          <w:b/>
          <w:bCs/>
          <w:color w:val="222222"/>
          <w:sz w:val="24"/>
          <w:szCs w:val="24"/>
          <w:shd w:val="clear" w:color="auto" w:fill="FFFFFF"/>
        </w:rPr>
        <w:t>10</w:t>
      </w:r>
      <w:r w:rsidR="007C1345">
        <w:rPr>
          <w:b/>
          <w:bCs/>
          <w:color w:val="222222"/>
          <w:sz w:val="24"/>
          <w:szCs w:val="24"/>
          <w:shd w:val="clear" w:color="auto" w:fill="FFFFFF"/>
        </w:rPr>
        <w:t xml:space="preserve"> Marks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>]</w:t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  <w:r w:rsidRPr="000C197F">
        <w:rPr>
          <w:b/>
          <w:bCs/>
          <w:color w:val="222222"/>
          <w:sz w:val="24"/>
          <w:szCs w:val="24"/>
          <w:shd w:val="clear" w:color="auto" w:fill="FFFFFF"/>
        </w:rPr>
        <w:tab/>
      </w:r>
    </w:p>
    <w:p w14:paraId="7A74CDAB" w14:textId="77777777" w:rsidR="000B2191" w:rsidRDefault="000B2191" w:rsidP="000B2191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Question 2: </w:t>
      </w:r>
    </w:p>
    <w:p w14:paraId="3091467F" w14:textId="77777777" w:rsidR="00BF1323" w:rsidRPr="005E3BC0" w:rsidRDefault="00BF1323" w:rsidP="00BF132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E3BC0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>Static</w:t>
      </w:r>
      <w:r w:rsidRPr="005E3BC0">
        <w:rPr>
          <w:rFonts w:ascii="Times New Roman" w:hAnsi="Times New Roman" w:cs="Times New Roman"/>
          <w:sz w:val="24"/>
          <w:szCs w:val="24"/>
        </w:rPr>
        <w:t xml:space="preserve"> Python code for solving </w:t>
      </w:r>
      <w:r>
        <w:rPr>
          <w:rFonts w:ascii="Times New Roman" w:hAnsi="Times New Roman" w:cs="Times New Roman"/>
          <w:sz w:val="24"/>
          <w:szCs w:val="24"/>
        </w:rPr>
        <w:t>the particular</w:t>
      </w:r>
      <w:r w:rsidRPr="005E3B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t of equation </w:t>
      </w:r>
      <w:r w:rsidRPr="005E3BC0">
        <w:rPr>
          <w:rFonts w:ascii="Times New Roman" w:hAnsi="Times New Roman" w:cs="Times New Roman"/>
          <w:sz w:val="24"/>
          <w:szCs w:val="24"/>
        </w:rPr>
        <w:t>probl</w:t>
      </w:r>
      <w:r>
        <w:rPr>
          <w:rFonts w:ascii="Times New Roman" w:hAnsi="Times New Roman" w:cs="Times New Roman"/>
          <w:sz w:val="24"/>
          <w:szCs w:val="24"/>
        </w:rPr>
        <w:t>em (4</w:t>
      </w:r>
      <w:r w:rsidRPr="005E3BC0">
        <w:rPr>
          <w:rFonts w:ascii="Times New Roman" w:hAnsi="Times New Roman" w:cs="Times New Roman"/>
          <w:sz w:val="24"/>
          <w:szCs w:val="24"/>
        </w:rPr>
        <w:t xml:space="preserve"> unknown vari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5E3B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5E3BC0">
        <w:rPr>
          <w:rFonts w:ascii="Times New Roman" w:hAnsi="Times New Roman" w:cs="Times New Roman"/>
          <w:sz w:val="24"/>
          <w:szCs w:val="24"/>
        </w:rPr>
        <w:t xml:space="preserve">4 </w:t>
      </w:r>
      <w:r>
        <w:rPr>
          <w:rFonts w:ascii="Times New Roman" w:hAnsi="Times New Roman" w:cs="Times New Roman"/>
          <w:sz w:val="24"/>
          <w:szCs w:val="24"/>
        </w:rPr>
        <w:t>equations</w:t>
      </w:r>
      <w:r w:rsidRPr="005E3BC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>
        <w:rPr>
          <w:rFonts w:ascii="Times New Roman" w:hAnsi="Times New Roman" w:cs="Times New Roman"/>
          <w:b/>
          <w:sz w:val="24"/>
          <w:szCs w:val="24"/>
        </w:rPr>
        <w:t>Jacobi Method</w:t>
      </w:r>
      <w:r w:rsidRPr="005E3BC0">
        <w:rPr>
          <w:rFonts w:ascii="Times New Roman" w:hAnsi="Times New Roman" w:cs="Times New Roman"/>
          <w:sz w:val="24"/>
          <w:szCs w:val="24"/>
        </w:rPr>
        <w:t>.</w:t>
      </w:r>
    </w:p>
    <w:p w14:paraId="4B94D5A5" w14:textId="77777777" w:rsidR="000B2191" w:rsidRPr="005E3BC0" w:rsidRDefault="000B2191" w:rsidP="000B219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8563ED1" w14:textId="77777777" w:rsidR="000B2191" w:rsidRPr="005E3BC0" w:rsidRDefault="00B60A3D" w:rsidP="000B219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Solve the following</w:t>
      </w:r>
      <w:r w:rsidR="000B2191" w:rsidRPr="005E3BC0">
        <w:rPr>
          <w:rFonts w:ascii="Times New Roman" w:hAnsi="Times New Roman" w:cs="Times New Roman"/>
          <w:sz w:val="24"/>
          <w:szCs w:val="24"/>
        </w:rPr>
        <w:t xml:space="preserve"> set of equations by </w:t>
      </w:r>
      <w:r>
        <w:rPr>
          <w:rFonts w:ascii="Times New Roman" w:hAnsi="Times New Roman" w:cs="Times New Roman"/>
          <w:sz w:val="24"/>
          <w:szCs w:val="24"/>
        </w:rPr>
        <w:t>Jacobi</w:t>
      </w:r>
      <w:r w:rsidR="000B2191" w:rsidRPr="005E3BC0">
        <w:rPr>
          <w:rFonts w:ascii="Times New Roman" w:hAnsi="Times New Roman" w:cs="Times New Roman"/>
          <w:sz w:val="24"/>
          <w:szCs w:val="24"/>
        </w:rPr>
        <w:t>:</w:t>
      </w:r>
    </w:p>
    <w:p w14:paraId="4D1B1BA5" w14:textId="77777777" w:rsidR="00307523" w:rsidRPr="00ED0758" w:rsidRDefault="00B60A3D" w:rsidP="00307523">
      <w:pPr>
        <w:spacing w:after="0"/>
        <w:rPr>
          <w:i/>
          <w:u w:val="single"/>
        </w:rPr>
      </w:pPr>
      <w:r>
        <w:rPr>
          <w:i/>
          <w:u w:val="single"/>
        </w:rPr>
        <w:t>4</w:t>
      </w:r>
      <w:r w:rsidR="000B2191">
        <w:rPr>
          <w:i/>
          <w:u w:val="single"/>
        </w:rPr>
        <w:t xml:space="preserve"> variables</w:t>
      </w:r>
      <w:r>
        <w:rPr>
          <w:i/>
          <w:u w:val="single"/>
        </w:rPr>
        <w:t xml:space="preserve"> &amp; 4</w:t>
      </w:r>
      <w:r w:rsidR="000B2191">
        <w:rPr>
          <w:i/>
          <w:u w:val="single"/>
        </w:rPr>
        <w:t xml:space="preserve"> equations:</w:t>
      </w:r>
      <w:r w:rsidR="000B2191" w:rsidRPr="00ED0758">
        <w:rPr>
          <w:i/>
          <w:u w:val="single"/>
        </w:rPr>
        <w:t xml:space="preserve"> </w:t>
      </w:r>
    </w:p>
    <w:p w14:paraId="54F2ED86" w14:textId="77777777" w:rsidR="00307523" w:rsidRPr="005E3BC0" w:rsidRDefault="00307523" w:rsidP="00307523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10</w:t>
      </w:r>
      <w:proofErr w:type="gramStart"/>
      <w:r>
        <w:rPr>
          <w:rFonts w:ascii="Lucida Console" w:hAnsi="Lucida Console"/>
        </w:rPr>
        <w:t>x  -</w:t>
      </w:r>
      <w:proofErr w:type="gramEnd"/>
      <w:r>
        <w:rPr>
          <w:rFonts w:ascii="Lucida Console" w:hAnsi="Lucida Console"/>
        </w:rPr>
        <w:t xml:space="preserve">  y  +</w:t>
      </w:r>
      <w:r w:rsidR="009F60D5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 xml:space="preserve">2z     </w:t>
      </w:r>
      <w:r w:rsidR="00445F32">
        <w:rPr>
          <w:rFonts w:ascii="Lucida Console" w:hAnsi="Lucida Console"/>
        </w:rPr>
        <w:t xml:space="preserve">  =   6</w:t>
      </w:r>
    </w:p>
    <w:p w14:paraId="4A8859FC" w14:textId="77777777" w:rsidR="00307523" w:rsidRPr="005E3BC0" w:rsidRDefault="00307523" w:rsidP="00307523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>-</w:t>
      </w:r>
      <w:r w:rsidR="00244B40">
        <w:rPr>
          <w:rFonts w:ascii="Lucida Console" w:hAnsi="Lucida Console"/>
        </w:rPr>
        <w:t xml:space="preserve"> </w:t>
      </w:r>
      <w:proofErr w:type="gramStart"/>
      <w:r>
        <w:rPr>
          <w:rFonts w:ascii="Lucida Console" w:hAnsi="Lucida Console"/>
        </w:rPr>
        <w:t>x  +</w:t>
      </w:r>
      <w:proofErr w:type="gramEnd"/>
      <w:r>
        <w:rPr>
          <w:rFonts w:ascii="Lucida Console" w:hAnsi="Lucida Console"/>
        </w:rPr>
        <w:t>11</w:t>
      </w:r>
      <w:r w:rsidR="00EA3458">
        <w:rPr>
          <w:rFonts w:ascii="Lucida Console" w:hAnsi="Lucida Console"/>
        </w:rPr>
        <w:t xml:space="preserve">y  - </w:t>
      </w:r>
      <w:r w:rsidR="009F60D5">
        <w:rPr>
          <w:rFonts w:ascii="Lucida Console" w:hAnsi="Lucida Console"/>
        </w:rPr>
        <w:t xml:space="preserve"> </w:t>
      </w:r>
      <w:r w:rsidR="006B22E0">
        <w:rPr>
          <w:rFonts w:ascii="Lucida Console" w:hAnsi="Lucida Console"/>
        </w:rPr>
        <w:t>z  +3</w:t>
      </w:r>
      <w:r w:rsidR="00445F32">
        <w:rPr>
          <w:rFonts w:ascii="Lucida Console" w:hAnsi="Lucida Console"/>
        </w:rPr>
        <w:t>w  =  25</w:t>
      </w:r>
    </w:p>
    <w:p w14:paraId="24F25819" w14:textId="77777777" w:rsidR="00307523" w:rsidRPr="005E3BC0" w:rsidRDefault="00307523" w:rsidP="00307523">
      <w:pPr>
        <w:spacing w:after="0"/>
        <w:ind w:firstLine="720"/>
        <w:rPr>
          <w:rFonts w:ascii="Lucida Console" w:hAnsi="Lucida Console"/>
        </w:rPr>
      </w:pPr>
      <w:r w:rsidRPr="005E3BC0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 xml:space="preserve"> 2</w:t>
      </w:r>
      <w:proofErr w:type="gramStart"/>
      <w:r>
        <w:rPr>
          <w:rFonts w:ascii="Lucida Console" w:hAnsi="Lucida Console"/>
        </w:rPr>
        <w:t>x  -</w:t>
      </w:r>
      <w:proofErr w:type="gramEnd"/>
      <w:r w:rsidRPr="005E3BC0">
        <w:rPr>
          <w:rFonts w:ascii="Lucida Console" w:hAnsi="Lucida Console"/>
        </w:rPr>
        <w:t xml:space="preserve"> </w:t>
      </w:r>
      <w:r>
        <w:rPr>
          <w:rFonts w:ascii="Lucida Console" w:hAnsi="Lucida Console"/>
        </w:rPr>
        <w:t xml:space="preserve"> </w:t>
      </w:r>
      <w:r w:rsidR="009F60D5">
        <w:rPr>
          <w:rFonts w:ascii="Lucida Console" w:hAnsi="Lucida Console"/>
        </w:rPr>
        <w:t>y  +10</w:t>
      </w:r>
      <w:r w:rsidR="006B22E0">
        <w:rPr>
          <w:rFonts w:ascii="Lucida Console" w:hAnsi="Lucida Console"/>
        </w:rPr>
        <w:t xml:space="preserve">z  - </w:t>
      </w:r>
      <w:r w:rsidR="00445F32">
        <w:rPr>
          <w:rFonts w:ascii="Lucida Console" w:hAnsi="Lucida Console"/>
        </w:rPr>
        <w:t>w  = -11</w:t>
      </w:r>
    </w:p>
    <w:p w14:paraId="7C16D32A" w14:textId="77777777" w:rsidR="00307523" w:rsidRPr="00DA72C7" w:rsidRDefault="00307523" w:rsidP="00307523">
      <w:pPr>
        <w:spacing w:after="0"/>
        <w:ind w:firstLine="720"/>
        <w:rPr>
          <w:rFonts w:ascii="Lucida Console" w:hAnsi="Lucida Console"/>
        </w:rPr>
      </w:pPr>
      <w:r>
        <w:rPr>
          <w:rFonts w:ascii="Lucida Console" w:hAnsi="Lucida Console"/>
        </w:rPr>
        <w:t xml:space="preserve">    </w:t>
      </w:r>
      <w:r w:rsidRPr="005E3BC0">
        <w:rPr>
          <w:rFonts w:ascii="Lucida Console" w:hAnsi="Lucida Console"/>
        </w:rPr>
        <w:t xml:space="preserve">  + </w:t>
      </w:r>
      <w:r>
        <w:rPr>
          <w:rFonts w:ascii="Lucida Console" w:hAnsi="Lucida Console"/>
        </w:rPr>
        <w:t>3</w:t>
      </w:r>
      <w:proofErr w:type="gramStart"/>
      <w:r>
        <w:rPr>
          <w:rFonts w:ascii="Lucida Console" w:hAnsi="Lucida Console"/>
        </w:rPr>
        <w:t>y  -</w:t>
      </w:r>
      <w:proofErr w:type="gramEnd"/>
      <w:r>
        <w:rPr>
          <w:rFonts w:ascii="Lucida Console" w:hAnsi="Lucida Console"/>
        </w:rPr>
        <w:t xml:space="preserve"> </w:t>
      </w:r>
      <w:r w:rsidR="009F60D5">
        <w:rPr>
          <w:rFonts w:ascii="Lucida Console" w:hAnsi="Lucida Console"/>
        </w:rPr>
        <w:t xml:space="preserve"> </w:t>
      </w:r>
      <w:r w:rsidR="006B22E0">
        <w:rPr>
          <w:rFonts w:ascii="Lucida Console" w:hAnsi="Lucida Console"/>
        </w:rPr>
        <w:t>z  +8</w:t>
      </w:r>
      <w:r w:rsidR="00445F32">
        <w:rPr>
          <w:rFonts w:ascii="Lucida Console" w:hAnsi="Lucida Console"/>
        </w:rPr>
        <w:t>w  =  15</w:t>
      </w:r>
    </w:p>
    <w:p w14:paraId="3DEEC669" w14:textId="77777777" w:rsidR="000B2191" w:rsidRPr="005E3BC0" w:rsidRDefault="000B2191" w:rsidP="00307523">
      <w:pPr>
        <w:spacing w:after="0"/>
        <w:rPr>
          <w:rFonts w:ascii="Times New Roman" w:hAnsi="Times New Roman" w:cs="Times New Roman"/>
        </w:rPr>
      </w:pPr>
    </w:p>
    <w:p w14:paraId="725A1688" w14:textId="3EE8BB2B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import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numpy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as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np</w:t>
      </w:r>
    </w:p>
    <w:p w14:paraId="3B963756" w14:textId="27C18F0D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import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pandas </w:t>
      </w: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as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pd</w:t>
      </w:r>
    </w:p>
    <w:p w14:paraId="2C12510B" w14:textId="114149B4" w:rsidR="573EBF4B" w:rsidRDefault="573EBF4B" w:rsidP="573EBF4B">
      <w:pPr>
        <w:spacing w:line="255" w:lineRule="exact"/>
      </w:pPr>
      <w:r>
        <w:br/>
      </w:r>
    </w:p>
    <w:p w14:paraId="4C501DD4" w14:textId="58C42DC3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DATAFRAME = </w:t>
      </w:r>
      <w:proofErr w:type="spellStart"/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pd.DataFrame</w:t>
      </w:r>
      <w:proofErr w:type="spellEnd"/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columns=[</w:t>
      </w:r>
      <w:r w:rsidRPr="573EBF4B">
        <w:rPr>
          <w:rFonts w:ascii="Times New Roman" w:eastAsia="Times New Roman" w:hAnsi="Times New Roman" w:cs="Times New Roman"/>
          <w:color w:val="A31515"/>
          <w:sz w:val="18"/>
          <w:szCs w:val="18"/>
        </w:rPr>
        <w:t>'</w:t>
      </w:r>
      <w:proofErr w:type="spellStart"/>
      <w:r w:rsidRPr="573EBF4B">
        <w:rPr>
          <w:rFonts w:ascii="Times New Roman" w:eastAsia="Times New Roman" w:hAnsi="Times New Roman" w:cs="Times New Roman"/>
          <w:color w:val="A31515"/>
          <w:sz w:val="18"/>
          <w:szCs w:val="18"/>
        </w:rPr>
        <w:t>x'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A31515"/>
          <w:sz w:val="18"/>
          <w:szCs w:val="18"/>
        </w:rPr>
        <w:t>'y'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A31515"/>
          <w:sz w:val="18"/>
          <w:szCs w:val="18"/>
        </w:rPr>
        <w:t>'z</w:t>
      </w:r>
      <w:proofErr w:type="spellEnd"/>
      <w:r w:rsidRPr="573EBF4B">
        <w:rPr>
          <w:rFonts w:ascii="Times New Roman" w:eastAsia="Times New Roman" w:hAnsi="Times New Roman" w:cs="Times New Roman"/>
          <w:color w:val="A31515"/>
          <w:sz w:val="18"/>
          <w:szCs w:val="18"/>
        </w:rPr>
        <w:t>'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)</w:t>
      </w:r>
    </w:p>
    <w:p w14:paraId="580FD47F" w14:textId="58657B3D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c = </w:t>
      </w:r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np.array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[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1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2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6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,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1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3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25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,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2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1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,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3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-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8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15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])</w:t>
      </w:r>
    </w:p>
    <w:p w14:paraId="52514658" w14:textId="38F64A01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x = </w:t>
      </w:r>
      <w:proofErr w:type="spellStart"/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np.ones</w:t>
      </w:r>
      <w:proofErr w:type="spellEnd"/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3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)</w:t>
      </w:r>
    </w:p>
    <w:p w14:paraId="37B7686D" w14:textId="033ADE16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x = </w:t>
      </w:r>
      <w:proofErr w:type="spellStart"/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np.zeros</w:t>
      </w:r>
      <w:proofErr w:type="spellEnd"/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len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c))</w:t>
      </w:r>
    </w:p>
    <w:p w14:paraId="68BA4D5A" w14:textId="3C94FBD9" w:rsidR="573EBF4B" w:rsidRDefault="573EBF4B" w:rsidP="573EBF4B">
      <w:pPr>
        <w:spacing w:line="255" w:lineRule="exact"/>
      </w:pP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xcop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= </w:t>
      </w:r>
      <w:proofErr w:type="spellStart"/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np.zeros</w:t>
      </w:r>
      <w:proofErr w:type="spellEnd"/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spellStart"/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len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c))</w:t>
      </w:r>
    </w:p>
    <w:p w14:paraId="4C262B26" w14:textId="194C4184" w:rsidR="573EBF4B" w:rsidRDefault="573EBF4B" w:rsidP="573EBF4B">
      <w:pPr>
        <w:spacing w:line="255" w:lineRule="exact"/>
      </w:pPr>
      <w:proofErr w:type="spellStart"/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for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k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0000FF"/>
          <w:sz w:val="18"/>
          <w:szCs w:val="18"/>
        </w:rPr>
        <w:t>in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gramStart"/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range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2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):</w:t>
      </w:r>
    </w:p>
    <w:p w14:paraId="0CE3A883" w14:textId="4AAEF0B1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</w:t>
      </w: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for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0000FF"/>
          <w:sz w:val="18"/>
          <w:szCs w:val="18"/>
        </w:rPr>
        <w:t>in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range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gramStart"/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len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c)):</w:t>
      </w:r>
    </w:p>
    <w:p w14:paraId="0707A776" w14:textId="6C0C0F39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y = 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</w:p>
    <w:p w14:paraId="79181FA7" w14:textId="13EF18DC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</w:t>
      </w: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for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j </w:t>
      </w:r>
      <w:r w:rsidRPr="573EBF4B">
        <w:rPr>
          <w:rFonts w:ascii="Times New Roman" w:eastAsia="Times New Roman" w:hAnsi="Times New Roman" w:cs="Times New Roman"/>
          <w:color w:val="0000FF"/>
          <w:sz w:val="18"/>
          <w:szCs w:val="18"/>
        </w:rPr>
        <w:t>in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range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gramStart"/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len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c)):</w:t>
      </w:r>
    </w:p>
    <w:p w14:paraId="131B00B6" w14:textId="3755888E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    </w:t>
      </w: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if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!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= j:</w:t>
      </w:r>
    </w:p>
    <w:p w14:paraId="5B84A16C" w14:textId="3216826C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lastRenderedPageBreak/>
        <w:t xml:space="preserve">                y = y + (c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[j] * x[j])</w:t>
      </w:r>
    </w:p>
    <w:p w14:paraId="03C6EF88" w14:textId="245FEBDA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y = c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len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c)] - y</w:t>
      </w:r>
    </w:p>
    <w:p w14:paraId="239E400F" w14:textId="66387ED2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xcop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 = y / c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</w:t>
      </w:r>
    </w:p>
    <w:p w14:paraId="685B4C58" w14:textId="79D87257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</w:t>
      </w:r>
      <w:r w:rsidRPr="573EBF4B">
        <w:rPr>
          <w:rFonts w:ascii="Times New Roman" w:eastAsia="Times New Roman" w:hAnsi="Times New Roman" w:cs="Times New Roman"/>
          <w:color w:val="AF00DB"/>
          <w:sz w:val="18"/>
          <w:szCs w:val="18"/>
        </w:rPr>
        <w:t>for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0000FF"/>
          <w:sz w:val="18"/>
          <w:szCs w:val="18"/>
        </w:rPr>
        <w:t>in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</w:t>
      </w:r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range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gramStart"/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,</w:t>
      </w:r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len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x)):</w:t>
      </w:r>
    </w:p>
    <w:p w14:paraId="3DEB7711" w14:textId="326CAD5D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    x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] = 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xcop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[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i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</w:t>
      </w:r>
    </w:p>
    <w:p w14:paraId="67306C1D" w14:textId="71601A41" w:rsidR="573EBF4B" w:rsidRDefault="573EBF4B" w:rsidP="573EBF4B">
      <w:pPr>
        <w:spacing w:line="255" w:lineRule="exact"/>
      </w:pP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 xml:space="preserve">    </w:t>
      </w:r>
      <w:proofErr w:type="spell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DATAFRAME.loc</w:t>
      </w:r>
      <w:proofErr w:type="spell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[k+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 = [x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0</w:t>
      </w:r>
      <w:proofErr w:type="gramStart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,x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1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,x[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2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]]</w:t>
      </w:r>
    </w:p>
    <w:p w14:paraId="323F0B18" w14:textId="5DD447E0" w:rsidR="573EBF4B" w:rsidRDefault="573EBF4B" w:rsidP="573EBF4B">
      <w:pPr>
        <w:spacing w:line="255" w:lineRule="exact"/>
      </w:pPr>
      <w:r>
        <w:br/>
      </w:r>
    </w:p>
    <w:p w14:paraId="57C258D1" w14:textId="1BB73770" w:rsidR="573EBF4B" w:rsidRDefault="573EBF4B" w:rsidP="573EBF4B">
      <w:pPr>
        <w:spacing w:line="255" w:lineRule="exact"/>
      </w:pPr>
      <w:proofErr w:type="gramStart"/>
      <w:r w:rsidRPr="573EBF4B">
        <w:rPr>
          <w:rFonts w:ascii="Times New Roman" w:eastAsia="Times New Roman" w:hAnsi="Times New Roman" w:cs="Times New Roman"/>
          <w:color w:val="795E26"/>
          <w:sz w:val="18"/>
          <w:szCs w:val="18"/>
        </w:rPr>
        <w:t>round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</w:t>
      </w:r>
      <w:proofErr w:type="gramEnd"/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DATAFRAME,</w:t>
      </w:r>
      <w:r w:rsidRPr="573EBF4B">
        <w:rPr>
          <w:rFonts w:ascii="Times New Roman" w:eastAsia="Times New Roman" w:hAnsi="Times New Roman" w:cs="Times New Roman"/>
          <w:color w:val="09885A"/>
          <w:sz w:val="18"/>
          <w:szCs w:val="18"/>
        </w:rPr>
        <w:t>4</w:t>
      </w:r>
      <w:r w:rsidRPr="573EBF4B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)</w:t>
      </w:r>
    </w:p>
    <w:p w14:paraId="337BE9E8" w14:textId="18E846F7" w:rsidR="573EBF4B" w:rsidRDefault="573EBF4B" w:rsidP="573EBF4B">
      <w:pPr>
        <w:spacing w:after="0"/>
        <w:rPr>
          <w:rFonts w:ascii="Times New Roman" w:hAnsi="Times New Roman" w:cs="Times New Roman"/>
        </w:rPr>
      </w:pPr>
    </w:p>
    <w:p w14:paraId="294A8FFD" w14:textId="35C29C9E" w:rsidR="573EBF4B" w:rsidRDefault="573EBF4B" w:rsidP="573EBF4B">
      <w:pPr>
        <w:spacing w:after="0"/>
        <w:rPr>
          <w:rFonts w:ascii="Times New Roman" w:hAnsi="Times New Roman" w:cs="Times New Roman"/>
          <w:sz w:val="32"/>
          <w:szCs w:val="32"/>
        </w:rPr>
      </w:pPr>
      <w:proofErr w:type="gramStart"/>
      <w:r w:rsidRPr="573EBF4B">
        <w:rPr>
          <w:rFonts w:ascii="Times New Roman" w:hAnsi="Times New Roman" w:cs="Times New Roman"/>
          <w:sz w:val="28"/>
          <w:szCs w:val="28"/>
        </w:rPr>
        <w:t>Output :</w:t>
      </w:r>
      <w:proofErr w:type="gramEnd"/>
    </w:p>
    <w:p w14:paraId="72D137F4" w14:textId="3D004B8F" w:rsidR="573EBF4B" w:rsidRDefault="573EBF4B" w:rsidP="573EBF4B">
      <w:pPr>
        <w:spacing w:after="0"/>
      </w:pPr>
      <w:r>
        <w:rPr>
          <w:noProof/>
        </w:rPr>
        <w:drawing>
          <wp:inline distT="0" distB="0" distL="0" distR="0" wp14:anchorId="4A33C223" wp14:editId="6580D381">
            <wp:extent cx="1885950" cy="4572000"/>
            <wp:effectExtent l="0" t="0" r="0" b="0"/>
            <wp:docPr id="1995722160" name="Picture 1995722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B3C2B" w14:textId="3BCDE7EE" w:rsidR="573EBF4B" w:rsidRDefault="573EBF4B" w:rsidP="573EBF4B">
      <w:pPr>
        <w:spacing w:after="0"/>
        <w:rPr>
          <w:rFonts w:ascii="Times New Roman" w:hAnsi="Times New Roman" w:cs="Times New Roman"/>
        </w:rPr>
      </w:pPr>
    </w:p>
    <w:sectPr w:rsidR="573EBF4B">
      <w:pgSz w:w="12240" w:h="15840"/>
      <w:pgMar w:top="63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UKbsubiK9qIPb/" id="cbEzF7Nm"/>
  </int:Manifest>
  <int:Observations>
    <int:Content id="cbEzF7Nm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ED75BD"/>
    <w:multiLevelType w:val="hybridMultilevel"/>
    <w:tmpl w:val="E88CF8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18C0B98"/>
    <w:multiLevelType w:val="multilevel"/>
    <w:tmpl w:val="052A87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b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31D6C06"/>
    <w:multiLevelType w:val="hybridMultilevel"/>
    <w:tmpl w:val="FEAC9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TM0NTS3MDEyNbVU0lEKTi0uzszPAykwrAUAP2ceXCwAAAA="/>
  </w:docVars>
  <w:rsids>
    <w:rsidRoot w:val="00521C04"/>
    <w:rsid w:val="000361DC"/>
    <w:rsid w:val="00057BE5"/>
    <w:rsid w:val="000A5CFA"/>
    <w:rsid w:val="000A7331"/>
    <w:rsid w:val="000B2191"/>
    <w:rsid w:val="000D5F66"/>
    <w:rsid w:val="000E0B4C"/>
    <w:rsid w:val="000E633F"/>
    <w:rsid w:val="00107C66"/>
    <w:rsid w:val="00244B40"/>
    <w:rsid w:val="0025610D"/>
    <w:rsid w:val="002867F0"/>
    <w:rsid w:val="002D7447"/>
    <w:rsid w:val="00307523"/>
    <w:rsid w:val="00344457"/>
    <w:rsid w:val="00360AD1"/>
    <w:rsid w:val="00427932"/>
    <w:rsid w:val="00445F32"/>
    <w:rsid w:val="004610D5"/>
    <w:rsid w:val="0047240A"/>
    <w:rsid w:val="004807DF"/>
    <w:rsid w:val="00494867"/>
    <w:rsid w:val="004C5CC2"/>
    <w:rsid w:val="004D0F67"/>
    <w:rsid w:val="005018F3"/>
    <w:rsid w:val="00521C04"/>
    <w:rsid w:val="005259F5"/>
    <w:rsid w:val="00564E3D"/>
    <w:rsid w:val="005C77E1"/>
    <w:rsid w:val="005D2DFD"/>
    <w:rsid w:val="005E3BC0"/>
    <w:rsid w:val="00643B01"/>
    <w:rsid w:val="0065271B"/>
    <w:rsid w:val="00656EFF"/>
    <w:rsid w:val="006A4BBB"/>
    <w:rsid w:val="006B22E0"/>
    <w:rsid w:val="00721C19"/>
    <w:rsid w:val="007C1345"/>
    <w:rsid w:val="007C6587"/>
    <w:rsid w:val="00844B86"/>
    <w:rsid w:val="0085355D"/>
    <w:rsid w:val="008B39EA"/>
    <w:rsid w:val="008F4E4D"/>
    <w:rsid w:val="00946F18"/>
    <w:rsid w:val="009864D8"/>
    <w:rsid w:val="009B4858"/>
    <w:rsid w:val="009F60D5"/>
    <w:rsid w:val="00A90B32"/>
    <w:rsid w:val="00AB61C2"/>
    <w:rsid w:val="00AC384D"/>
    <w:rsid w:val="00B60A3D"/>
    <w:rsid w:val="00B7755D"/>
    <w:rsid w:val="00B77903"/>
    <w:rsid w:val="00BD50DF"/>
    <w:rsid w:val="00BF1323"/>
    <w:rsid w:val="00C10407"/>
    <w:rsid w:val="00C17647"/>
    <w:rsid w:val="00C24253"/>
    <w:rsid w:val="00C50A55"/>
    <w:rsid w:val="00D45703"/>
    <w:rsid w:val="00D82567"/>
    <w:rsid w:val="00D9285C"/>
    <w:rsid w:val="00DA72C7"/>
    <w:rsid w:val="00EA3458"/>
    <w:rsid w:val="00F018B5"/>
    <w:rsid w:val="00F15A00"/>
    <w:rsid w:val="00F669E8"/>
    <w:rsid w:val="00F80E7D"/>
    <w:rsid w:val="00F852B1"/>
    <w:rsid w:val="00FF4483"/>
    <w:rsid w:val="573EB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FE5B6"/>
  <w15:docId w15:val="{F57A386C-6EF2-4928-A9B6-68537001A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Spacing">
    <w:name w:val="No Spacing"/>
    <w:link w:val="NoSpacingChar"/>
    <w:uiPriority w:val="1"/>
    <w:qFormat/>
    <w:rsid w:val="000361DC"/>
    <w:pPr>
      <w:spacing w:after="0" w:line="240" w:lineRule="auto"/>
    </w:pPr>
    <w:rPr>
      <w:rFonts w:cs="Arial"/>
      <w:lang w:eastAsia="en-US"/>
    </w:rPr>
  </w:style>
  <w:style w:type="character" w:customStyle="1" w:styleId="NoSpacingChar">
    <w:name w:val="No Spacing Char"/>
    <w:link w:val="NoSpacing"/>
    <w:uiPriority w:val="1"/>
    <w:rsid w:val="000361DC"/>
    <w:rPr>
      <w:rFonts w:cs="Arial"/>
      <w:lang w:eastAsia="en-US"/>
    </w:rPr>
  </w:style>
  <w:style w:type="paragraph" w:styleId="ListParagraph">
    <w:name w:val="List Paragraph"/>
    <w:basedOn w:val="Normal"/>
    <w:uiPriority w:val="34"/>
    <w:qFormat/>
    <w:rsid w:val="00244B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0.png"/><Relationship Id="rId12" Type="http://schemas.openxmlformats.org/officeDocument/2006/relationships/image" Target="media/image6.png"/><Relationship Id="R1c996fdfbcb5448a" Type="http://schemas.microsoft.com/office/2019/09/relationships/intelligence" Target="intelligenc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80</Words>
  <Characters>5020</Characters>
  <Application>Microsoft Office Word</Application>
  <DocSecurity>0</DocSecurity>
  <Lines>41</Lines>
  <Paragraphs>11</Paragraphs>
  <ScaleCrop>false</ScaleCrop>
  <Company/>
  <LinksUpToDate>false</LinksUpToDate>
  <CharactersWithSpaces>5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F</dc:creator>
  <cp:lastModifiedBy>Ali</cp:lastModifiedBy>
  <cp:revision>2</cp:revision>
  <cp:lastPrinted>2021-07-15T01:09:00Z</cp:lastPrinted>
  <dcterms:created xsi:type="dcterms:W3CDTF">2021-07-16T05:54:00Z</dcterms:created>
  <dcterms:modified xsi:type="dcterms:W3CDTF">2021-07-16T05:54:00Z</dcterms:modified>
</cp:coreProperties>
</file>